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E991" w14:textId="438B7426" w:rsidR="00721FBE" w:rsidRPr="00E31F98" w:rsidRDefault="00DC4F36" w:rsidP="00DC4F36">
      <w:pPr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id="0" w:name="_Hlk86151491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Universiteti 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i Prishtin</w:t>
      </w:r>
      <w:r w:rsidR="007A3AAC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ë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s </w:t>
      </w:r>
    </w:p>
    <w:p w14:paraId="49DC0417" w14:textId="1D1384D9" w:rsidR="00DC4F36" w:rsidRPr="00E31F98" w:rsidRDefault="00DC4F36" w:rsidP="00927C36">
      <w:pPr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</w:t>
      </w:r>
      <w:r w:rsidR="0055273B"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Inxhinierisë Elektrike dhe </w:t>
      </w:r>
      <w:r w:rsidR="00813436"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Kompjuterike </w:t>
      </w:r>
    </w:p>
    <w:p w14:paraId="37E5E3F5" w14:textId="4CEFC26E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F0501DA" w14:textId="2502C503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  <w:lang w:val="sq-AL"/>
        </w:rPr>
        <w:drawing>
          <wp:anchor distT="0" distB="0" distL="114300" distR="114300" simplePos="0" relativeHeight="251658240" behindDoc="0" locked="0" layoutInCell="1" allowOverlap="1" wp14:anchorId="39F3D5F0" wp14:editId="6D8D44F5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2520BB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E9AC781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35FB194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47752D4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0D56162C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199AF461" w14:textId="7485B0F1" w:rsidR="00805ABC" w:rsidRPr="00E31F98" w:rsidRDefault="00927C36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  <w:r w:rsidR="00DF3861"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 xml:space="preserve"> </w:t>
      </w:r>
    </w:p>
    <w:p w14:paraId="689DF2D8" w14:textId="77777777" w:rsidR="00DF3861" w:rsidRPr="00E31F98" w:rsidRDefault="00DF3861" w:rsidP="00DF3861">
      <w:pPr>
        <w:rPr>
          <w:rFonts w:ascii="Palatino Linotype" w:hAnsi="Palatino Linotype" w:cs="Times New Roman"/>
          <w:b/>
          <w:sz w:val="40"/>
          <w:lang w:val="sq-AL"/>
        </w:rPr>
      </w:pPr>
    </w:p>
    <w:p w14:paraId="0E7A3EDC" w14:textId="2B7ED4C4" w:rsidR="00805ABC" w:rsidRPr="00E31F98" w:rsidRDefault="00805ABC" w:rsidP="00DF3861">
      <w:pPr>
        <w:spacing w:after="0" w:line="360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="008A0030">
        <w:rPr>
          <w:rFonts w:ascii="Palatino Linotype" w:hAnsi="Palatino Linotype" w:cs="Times New Roman"/>
          <w:b/>
          <w:sz w:val="24"/>
          <w:szCs w:val="14"/>
          <w:lang w:val="sq-AL"/>
        </w:rPr>
        <w:t>Sisteme operative</w:t>
      </w:r>
      <w:r w:rsidR="00DF3861"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 </w:t>
      </w:r>
    </w:p>
    <w:p w14:paraId="02CA311A" w14:textId="26B5D0FF" w:rsidR="00DF3861" w:rsidRPr="00E31F98" w:rsidRDefault="00306725" w:rsidP="00DF3861">
      <w:pPr>
        <w:spacing w:after="0" w:line="360" w:lineRule="auto"/>
        <w:jc w:val="both"/>
        <w:rPr>
          <w:rFonts w:ascii="Palatino Linotype" w:hAnsi="Palatino Linotype" w:cs="Times New Roman"/>
          <w:b/>
          <w:szCs w:val="18"/>
          <w:lang w:val="sq-AL"/>
        </w:rPr>
      </w:pPr>
      <w:r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Titulli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  <w:r w:rsidR="000C725D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i p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rojektit</w:t>
      </w:r>
      <w:r w:rsidR="00805ABC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: </w:t>
      </w:r>
      <w:r w:rsidR="005842E7">
        <w:rPr>
          <w:rFonts w:ascii="Palatino Linotype" w:hAnsi="Palatino Linotype" w:cs="Times New Roman"/>
          <w:b/>
          <w:sz w:val="28"/>
          <w:szCs w:val="18"/>
          <w:lang w:val="sq-AL"/>
        </w:rPr>
        <w:t>Multithreaded Client-Server Application</w:t>
      </w:r>
      <w:r w:rsidR="00DF3861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</w:p>
    <w:p w14:paraId="21CA683F" w14:textId="77777777" w:rsidR="00DF3861" w:rsidRPr="00E31F98" w:rsidRDefault="00DF3861" w:rsidP="00DC4F36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6D0DFC66" w14:textId="77777777" w:rsidR="00DF3861" w:rsidRPr="00E31F98" w:rsidRDefault="00DF3861" w:rsidP="00DC4F36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19F5C7DF" w14:textId="77777777" w:rsidR="00DF3861" w:rsidRPr="00E31F98" w:rsidRDefault="00DF3861" w:rsidP="00DC4F36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0501691E" w14:textId="65897F68" w:rsidR="00DF3861" w:rsidRPr="00E31F98" w:rsidRDefault="00DF3861" w:rsidP="00DF3861">
      <w:pPr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E31F98">
        <w:rPr>
          <w:rFonts w:ascii="Palatino Linotype" w:hAnsi="Palatino Linotype" w:cs="Times New Roman"/>
          <w:b/>
          <w:szCs w:val="20"/>
          <w:lang w:val="sq-AL"/>
        </w:rPr>
        <w:t>Emri profesorit</w:t>
      </w:r>
      <w:r w:rsidR="00F04374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>
        <w:rPr>
          <w:rFonts w:ascii="Palatino Linotype" w:hAnsi="Palatino Linotype" w:cs="Times New Roman"/>
          <w:b/>
          <w:szCs w:val="20"/>
          <w:lang w:val="sq-AL"/>
        </w:rPr>
        <w:t>Emri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>
        <w:rPr>
          <w:rFonts w:ascii="Palatino Linotype" w:hAnsi="Palatino Linotype" w:cs="Times New Roman"/>
          <w:b/>
          <w:szCs w:val="20"/>
          <w:lang w:val="sq-AL"/>
        </w:rPr>
        <w:t>mb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/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552"/>
        <w:gridCol w:w="3826"/>
      </w:tblGrid>
      <w:tr w:rsidR="005C2676" w:rsidRPr="001058CA" w14:paraId="466A94AE" w14:textId="48A3627A" w:rsidTr="005C2676">
        <w:tc>
          <w:tcPr>
            <w:tcW w:w="2972" w:type="dxa"/>
            <w:vMerge w:val="restart"/>
          </w:tcPr>
          <w:p w14:paraId="7868A8C5" w14:textId="77777777" w:rsidR="005C2676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</w:t>
            </w:r>
            <w:r w:rsidR="000068F5">
              <w:rPr>
                <w:rFonts w:ascii="Palatino Linotype" w:hAnsi="Palatino Linotype" w:cs="Times New Roman"/>
                <w:bCs/>
                <w:szCs w:val="20"/>
                <w:lang w:val="sq-AL"/>
              </w:rPr>
              <w:t>Artan Mazrekaj</w:t>
            </w:r>
          </w:p>
          <w:p w14:paraId="323FA276" w14:textId="47DDD485" w:rsidR="000068F5" w:rsidRPr="005C2676" w:rsidRDefault="000068F5" w:rsidP="00DF3861">
            <w:pPr>
              <w:jc w:val="both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 w:val="24"/>
                <w:lang w:val="sq-AL"/>
              </w:rPr>
              <w:t>Ass. Dalinë Vranovci</w:t>
            </w:r>
          </w:p>
        </w:tc>
        <w:tc>
          <w:tcPr>
            <w:tcW w:w="2552" w:type="dxa"/>
          </w:tcPr>
          <w:p w14:paraId="4E484ACE" w14:textId="2BE6C71B" w:rsidR="005C2676" w:rsidRPr="005C2676" w:rsidRDefault="005C2676" w:rsidP="005C2676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1. </w:t>
            </w:r>
            <w:r w:rsidR="008A0030">
              <w:rPr>
                <w:rFonts w:ascii="Palatino Linotype" w:hAnsi="Palatino Linotype" w:cs="Times New Roman"/>
                <w:bCs/>
                <w:szCs w:val="20"/>
                <w:lang w:val="sq-AL"/>
              </w:rPr>
              <w:t>Diellza Raçi</w:t>
            </w:r>
          </w:p>
        </w:tc>
        <w:tc>
          <w:tcPr>
            <w:tcW w:w="3826" w:type="dxa"/>
          </w:tcPr>
          <w:p w14:paraId="3F05CC0B" w14:textId="3F3CFB1F" w:rsidR="005C2676" w:rsidRPr="005C2676" w:rsidRDefault="00000000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9" w:history="1">
              <w:r w:rsidR="008A0030" w:rsidRPr="00D16628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diellza.raci1@student.uni-pr.edu</w:t>
              </w:r>
            </w:hyperlink>
            <w:r w:rsidR="00DB39A7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</w:p>
        </w:tc>
      </w:tr>
      <w:tr w:rsidR="005C2676" w14:paraId="0FD758C3" w14:textId="5C71A726" w:rsidTr="005C2676">
        <w:tc>
          <w:tcPr>
            <w:tcW w:w="2972" w:type="dxa"/>
            <w:vMerge/>
          </w:tcPr>
          <w:p w14:paraId="01D6BADF" w14:textId="77777777" w:rsidR="005C2676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25CBA074" w14:textId="3519E038" w:rsidR="005C2676" w:rsidRPr="005C2676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2.</w:t>
            </w:r>
            <w:r w:rsidR="008A0030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Festina Mjeku</w:t>
            </w:r>
          </w:p>
        </w:tc>
        <w:tc>
          <w:tcPr>
            <w:tcW w:w="3826" w:type="dxa"/>
          </w:tcPr>
          <w:p w14:paraId="0F263EE4" w14:textId="6AD5760B" w:rsidR="005C2676" w:rsidRPr="005C2676" w:rsidRDefault="00000000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10" w:history="1">
              <w:r w:rsidR="008A0030" w:rsidRPr="00D16628">
                <w:rPr>
                  <w:rStyle w:val="Hyperlink"/>
                </w:rPr>
                <w:t>festina.mjeku@</w:t>
              </w:r>
              <w:r w:rsidR="008A0030" w:rsidRPr="00D16628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student.uni-pr.edu</w:t>
              </w:r>
            </w:hyperlink>
          </w:p>
        </w:tc>
      </w:tr>
      <w:tr w:rsidR="005C2676" w14:paraId="29BEA338" w14:textId="49475B63" w:rsidTr="005C2676">
        <w:tc>
          <w:tcPr>
            <w:tcW w:w="2972" w:type="dxa"/>
            <w:vMerge/>
          </w:tcPr>
          <w:p w14:paraId="5374FA6B" w14:textId="77777777" w:rsidR="005C2676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49B7C2F2" w14:textId="23738F3C" w:rsidR="005C2676" w:rsidRPr="005C2676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3.</w:t>
            </w:r>
            <w:r w:rsidR="008A0030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Rina Halili</w:t>
            </w:r>
          </w:p>
        </w:tc>
        <w:tc>
          <w:tcPr>
            <w:tcW w:w="3826" w:type="dxa"/>
          </w:tcPr>
          <w:p w14:paraId="5189C566" w14:textId="13D404E9" w:rsidR="005C2676" w:rsidRPr="005C2676" w:rsidRDefault="00000000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11" w:history="1">
              <w:r w:rsidR="008A0030" w:rsidRPr="00D16628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rina.halili@student.uni-pr.edu</w:t>
              </w:r>
            </w:hyperlink>
          </w:p>
        </w:tc>
      </w:tr>
    </w:tbl>
    <w:p w14:paraId="222A52BB" w14:textId="77777777" w:rsidR="00DF3861" w:rsidRPr="00E31F98" w:rsidRDefault="00DF3861" w:rsidP="00DF3861">
      <w:pPr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14:paraId="4CB49791" w14:textId="66D53150" w:rsidR="00E31F98" w:rsidRPr="00E31F98" w:rsidRDefault="004E4E72" w:rsidP="00DF3861">
      <w:pPr>
        <w:jc w:val="center"/>
        <w:rPr>
          <w:rFonts w:ascii="Palatino Linotype" w:hAnsi="Palatino Linotype" w:cs="Times New Roman"/>
          <w:szCs w:val="24"/>
          <w:lang w:val="sq-AL"/>
        </w:rPr>
      </w:pPr>
      <w:r w:rsidRPr="00E31F98">
        <w:rPr>
          <w:rFonts w:ascii="Palatino Linotype" w:hAnsi="Palatino Linotype" w:cs="Times New Roman"/>
          <w:szCs w:val="24"/>
          <w:lang w:val="sq-AL"/>
        </w:rPr>
        <w:t>Prishtin</w:t>
      </w:r>
      <w:r w:rsidR="00E31F98" w:rsidRPr="00E31F98">
        <w:rPr>
          <w:rFonts w:ascii="Palatino Linotype" w:hAnsi="Palatino Linotype" w:cs="Times New Roman"/>
          <w:szCs w:val="24"/>
          <w:lang w:val="sq-AL"/>
        </w:rPr>
        <w:t>ë</w:t>
      </w:r>
      <w:r w:rsidR="001F2283" w:rsidRPr="00E31F98">
        <w:rPr>
          <w:rFonts w:ascii="Palatino Linotype" w:hAnsi="Palatino Linotype" w:cs="Times New Roman"/>
          <w:szCs w:val="24"/>
          <w:lang w:val="sq-AL"/>
        </w:rPr>
        <w:t>, 202</w:t>
      </w:r>
      <w:r w:rsidR="008A0030">
        <w:rPr>
          <w:rFonts w:ascii="Palatino Linotype" w:hAnsi="Palatino Linotype" w:cs="Times New Roman"/>
          <w:szCs w:val="24"/>
          <w:lang w:val="sq-AL"/>
        </w:rPr>
        <w:t>3</w:t>
      </w:r>
    </w:p>
    <w:p w14:paraId="634ADC50" w14:textId="77777777" w:rsidR="00E31F98" w:rsidRPr="00E31F98" w:rsidRDefault="00E31F98">
      <w:pPr>
        <w:rPr>
          <w:rFonts w:ascii="Palatino Linotype" w:hAnsi="Palatino Linotype" w:cs="Times New Roman"/>
          <w:sz w:val="20"/>
          <w:lang w:val="sq-AL"/>
        </w:rPr>
      </w:pPr>
      <w:r w:rsidRPr="00E31F98">
        <w:rPr>
          <w:rFonts w:ascii="Palatino Linotype" w:hAnsi="Palatino Linotype" w:cs="Times New Roman"/>
          <w:sz w:val="20"/>
          <w:lang w:val="sq-AL"/>
        </w:rPr>
        <w:br w:type="page"/>
      </w:r>
    </w:p>
    <w:p w14:paraId="5D84FA98" w14:textId="77777777" w:rsidR="00DF3861" w:rsidRPr="00E31F98" w:rsidRDefault="00DF3861" w:rsidP="00DF3861">
      <w:pPr>
        <w:jc w:val="center"/>
        <w:rPr>
          <w:rFonts w:ascii="Palatino Linotype" w:hAnsi="Palatino Linotype" w:cs="Times New Roman"/>
          <w:sz w:val="20"/>
          <w:lang w:val="sq-AL"/>
        </w:rPr>
      </w:pPr>
    </w:p>
    <w:sdt>
      <w:sdtPr>
        <w:rPr>
          <w:rFonts w:ascii="Palatino Linotype" w:eastAsiaTheme="minorHAnsi" w:hAnsi="Palatino Linotype" w:cs="Times New Roman"/>
          <w:color w:val="auto"/>
          <w:sz w:val="22"/>
          <w:szCs w:val="22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rFonts w:eastAsia="MS Mincho"/>
          <w:b/>
          <w:bCs/>
        </w:rPr>
      </w:sdtEndPr>
      <w:sdtContent>
        <w:p w14:paraId="47276207" w14:textId="297D6D86" w:rsidR="00590BCE" w:rsidRPr="00E31F98" w:rsidRDefault="00E31F98">
          <w:pPr>
            <w:pStyle w:val="TOCHeading"/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lang w:val="sq-AL"/>
            </w:rPr>
            <w:t>Përmbajtja</w:t>
          </w:r>
        </w:p>
        <w:p w14:paraId="1E3BF16C" w14:textId="48843AE8" w:rsidR="00DE4033" w:rsidRDefault="0081343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begin"/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instrText xml:space="preserve"> TOC \o "1-3" \h \z \u </w:instrText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separate"/>
          </w:r>
          <w:hyperlink w:anchor="_Toc136481853" w:history="1"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Hyrje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3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3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7CA97866" w14:textId="5C62BD49" w:rsidR="00DE4033" w:rsidRDefault="000000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54" w:history="1"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I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Detyra me kerkesat e dhena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4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4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0C7CDBCA" w14:textId="01DB1698" w:rsidR="00DE4033" w:rsidRDefault="000000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55" w:history="1"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II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Realizimi i aplikacionit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5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5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2D089C3E" w14:textId="2959B104" w:rsidR="00DE4033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56" w:history="1">
            <w:r w:rsidR="00DE4033" w:rsidRPr="00021894">
              <w:rPr>
                <w:rStyle w:val="Hyperlink"/>
                <w:b/>
                <w:bCs/>
                <w:noProof/>
                <w:lang w:val="sq-AL"/>
              </w:rPr>
              <w:t>1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b/>
                <w:bCs/>
                <w:noProof/>
                <w:lang w:val="sq-AL"/>
              </w:rPr>
              <w:t>Pjesa e kodit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6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5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3E5EB16B" w14:textId="31CC51F9" w:rsidR="00DE4033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57" w:history="1">
            <w:r w:rsidR="00DE4033" w:rsidRPr="00021894">
              <w:rPr>
                <w:rStyle w:val="Hyperlink"/>
                <w:noProof/>
                <w:lang w:val="sq-AL"/>
              </w:rPr>
              <w:t>1.1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noProof/>
                <w:lang w:val="sq-AL"/>
              </w:rPr>
              <w:t>Kodi i serverit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7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5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51C926DE" w14:textId="2B705D77" w:rsidR="00DE4033" w:rsidRDefault="00000000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58" w:history="1">
            <w:r w:rsidR="00DE4033" w:rsidRPr="00021894">
              <w:rPr>
                <w:rStyle w:val="Hyperlink"/>
                <w:noProof/>
                <w:lang w:val="sq-AL"/>
              </w:rPr>
              <w:t>1.2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noProof/>
                <w:lang w:val="sq-AL"/>
              </w:rPr>
              <w:t>Kodi i klientit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8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8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2CE4FA0D" w14:textId="0DBE5991" w:rsidR="00DE4033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59" w:history="1">
            <w:r w:rsidR="00DE4033" w:rsidRPr="00021894">
              <w:rPr>
                <w:rStyle w:val="Hyperlink"/>
                <w:b/>
                <w:bCs/>
                <w:noProof/>
                <w:lang w:val="sq-AL"/>
              </w:rPr>
              <w:t>2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b/>
                <w:bCs/>
                <w:noProof/>
                <w:lang w:val="sq-AL"/>
              </w:rPr>
              <w:t>Pamjet ne terminal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59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10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675991AC" w14:textId="2F479D26" w:rsidR="00DE4033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60" w:history="1">
            <w:r w:rsidR="00DE4033" w:rsidRPr="00021894">
              <w:rPr>
                <w:rStyle w:val="Hyperlink"/>
                <w:b/>
                <w:bCs/>
                <w:noProof/>
                <w:lang w:val="sq-AL"/>
              </w:rPr>
              <w:t>3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b/>
                <w:bCs/>
                <w:noProof/>
                <w:lang w:val="sq-AL"/>
              </w:rPr>
              <w:t>Plotësimi i kërkesave të detyrës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60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13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7236623A" w14:textId="7B92F8A8" w:rsidR="00DE4033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61" w:history="1">
            <w:r w:rsidR="00DE4033" w:rsidRPr="00021894">
              <w:rPr>
                <w:rStyle w:val="Hyperlink"/>
                <w:rFonts w:ascii="Palatino Linotype" w:hAnsi="Palatino Linotype"/>
                <w:noProof/>
                <w:lang w:val="sq-AL"/>
              </w:rPr>
              <w:t>Detyrat e serverit: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61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13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2B6336BE" w14:textId="349771FA" w:rsidR="00DE4033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62" w:history="1">
            <w:r w:rsidR="00DE4033" w:rsidRPr="00021894">
              <w:rPr>
                <w:rStyle w:val="Hyperlink"/>
                <w:rFonts w:ascii="Palatino Linotype" w:hAnsi="Palatino Linotype"/>
                <w:noProof/>
                <w:lang w:val="sq-AL"/>
              </w:rPr>
              <w:t>Detyrat e klientit: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62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13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1837F19D" w14:textId="6D3F9825" w:rsidR="00DE4033" w:rsidRDefault="000000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481863" w:history="1"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IV.</w:t>
            </w:r>
            <w:r w:rsidR="00DE4033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DE4033" w:rsidRPr="00021894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Përfundim</w:t>
            </w:r>
            <w:r w:rsidR="00DE4033">
              <w:rPr>
                <w:noProof/>
                <w:webHidden/>
              </w:rPr>
              <w:tab/>
            </w:r>
            <w:r w:rsidR="00DE4033">
              <w:rPr>
                <w:noProof/>
                <w:webHidden/>
              </w:rPr>
              <w:fldChar w:fldCharType="begin"/>
            </w:r>
            <w:r w:rsidR="00DE4033">
              <w:rPr>
                <w:noProof/>
                <w:webHidden/>
              </w:rPr>
              <w:instrText xml:space="preserve"> PAGEREF _Toc136481863 \h </w:instrText>
            </w:r>
            <w:r w:rsidR="00DE4033">
              <w:rPr>
                <w:noProof/>
                <w:webHidden/>
              </w:rPr>
            </w:r>
            <w:r w:rsidR="00DE4033">
              <w:rPr>
                <w:noProof/>
                <w:webHidden/>
              </w:rPr>
              <w:fldChar w:fldCharType="separate"/>
            </w:r>
            <w:r w:rsidR="00DE4033">
              <w:rPr>
                <w:noProof/>
                <w:webHidden/>
              </w:rPr>
              <w:t>14</w:t>
            </w:r>
            <w:r w:rsidR="00DE4033">
              <w:rPr>
                <w:noProof/>
                <w:webHidden/>
              </w:rPr>
              <w:fldChar w:fldCharType="end"/>
            </w:r>
          </w:hyperlink>
        </w:p>
        <w:p w14:paraId="4CE883E7" w14:textId="353CDEAA" w:rsidR="00590BCE" w:rsidRPr="00E31F98" w:rsidRDefault="00813436">
          <w:pPr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end"/>
          </w:r>
        </w:p>
      </w:sdtContent>
    </w:sdt>
    <w:p w14:paraId="0F191B33" w14:textId="01CB11DC" w:rsidR="00DF3861" w:rsidRDefault="00DF3861" w:rsidP="00DF3861">
      <w:pPr>
        <w:jc w:val="both"/>
        <w:rPr>
          <w:rFonts w:ascii="Palatino Linotype" w:hAnsi="Palatino Linotype" w:cs="Times New Roman"/>
          <w:sz w:val="24"/>
          <w:lang w:val="sq-AL"/>
        </w:rPr>
      </w:pPr>
    </w:p>
    <w:p w14:paraId="6678CD88" w14:textId="4371C57B" w:rsidR="001058CA" w:rsidRDefault="001058CA" w:rsidP="00DF3861">
      <w:pPr>
        <w:jc w:val="both"/>
        <w:rPr>
          <w:rFonts w:ascii="Palatino Linotype" w:hAnsi="Palatino Linotype" w:cs="Times New Roman"/>
          <w:sz w:val="24"/>
          <w:lang w:val="sq-AL"/>
        </w:rPr>
      </w:pPr>
    </w:p>
    <w:p w14:paraId="3BB1B3B0" w14:textId="3A2E1898" w:rsidR="00590BCE" w:rsidRPr="0016235F" w:rsidRDefault="001058CA" w:rsidP="0016235F">
      <w:pPr>
        <w:rPr>
          <w:rFonts w:ascii="Palatino Linotype" w:hAnsi="Palatino Linotype" w:cs="Times New Roman"/>
          <w:sz w:val="24"/>
          <w:lang w:val="sq-AL"/>
        </w:rPr>
      </w:pPr>
      <w:r>
        <w:rPr>
          <w:rFonts w:ascii="Palatino Linotype" w:hAnsi="Palatino Linotype" w:cs="Times New Roman"/>
          <w:sz w:val="24"/>
          <w:lang w:val="sq-AL"/>
        </w:rPr>
        <w:br w:type="page"/>
      </w:r>
    </w:p>
    <w:p w14:paraId="2B474965" w14:textId="77777777" w:rsidR="00590BCE" w:rsidRPr="007018F3" w:rsidRDefault="00590BCE" w:rsidP="007018F3">
      <w:pPr>
        <w:spacing w:after="0" w:line="240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2CB3E58C" w14:textId="741BB022" w:rsidR="00DF3861" w:rsidRPr="00E31F98" w:rsidRDefault="00DF3861" w:rsidP="00DD1E98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b/>
          <w:lang w:val="sq-AL"/>
        </w:rPr>
      </w:pPr>
      <w:bookmarkStart w:id="1" w:name="_Toc136481853"/>
      <w:r w:rsidRPr="00E31F98">
        <w:rPr>
          <w:rFonts w:ascii="Palatino Linotype" w:hAnsi="Palatino Linotype" w:cs="Times New Roman"/>
          <w:b/>
          <w:lang w:val="sq-AL"/>
        </w:rPr>
        <w:t>Hyrje</w:t>
      </w:r>
      <w:bookmarkEnd w:id="1"/>
    </w:p>
    <w:p w14:paraId="3D39A1B9" w14:textId="4F3176F9" w:rsidR="009A0440" w:rsidRPr="009A0440" w:rsidRDefault="009A0440" w:rsidP="009A0440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  <w:r w:rsidRPr="009A0440">
        <w:rPr>
          <w:rFonts w:ascii="Palatino Linotype" w:hAnsi="Palatino Linotype" w:cs="Times New Roman"/>
          <w:lang w:val="sq-AL"/>
        </w:rPr>
        <w:t xml:space="preserve">Ky aplikacion </w:t>
      </w:r>
      <w:r w:rsidR="00417FC8">
        <w:rPr>
          <w:rFonts w:ascii="Palatino Linotype" w:hAnsi="Palatino Linotype" w:cs="Times New Roman"/>
          <w:lang w:val="sq-AL"/>
        </w:rPr>
        <w:t xml:space="preserve">është </w:t>
      </w:r>
      <w:r w:rsidRPr="009A0440">
        <w:rPr>
          <w:rFonts w:ascii="Palatino Linotype" w:hAnsi="Palatino Linotype" w:cs="Times New Roman"/>
          <w:lang w:val="sq-AL"/>
        </w:rPr>
        <w:t>një sistem komunikimi klient-server</w:t>
      </w:r>
      <w:r w:rsidR="00417FC8">
        <w:rPr>
          <w:rFonts w:ascii="Palatino Linotype" w:hAnsi="Palatino Linotype" w:cs="Times New Roman"/>
          <w:lang w:val="sq-AL"/>
        </w:rPr>
        <w:t xml:space="preserve"> multithread-ësh</w:t>
      </w:r>
      <w:r w:rsidRPr="009A0440">
        <w:rPr>
          <w:rFonts w:ascii="Palatino Linotype" w:hAnsi="Palatino Linotype" w:cs="Times New Roman"/>
          <w:lang w:val="sq-AL"/>
        </w:rPr>
        <w:t xml:space="preserve"> </w:t>
      </w:r>
      <w:r w:rsidR="00417FC8">
        <w:rPr>
          <w:rFonts w:ascii="Palatino Linotype" w:hAnsi="Palatino Linotype" w:cs="Times New Roman"/>
          <w:lang w:val="sq-AL"/>
        </w:rPr>
        <w:t>i</w:t>
      </w:r>
      <w:r w:rsidRPr="009A0440">
        <w:rPr>
          <w:rFonts w:ascii="Palatino Linotype" w:hAnsi="Palatino Linotype" w:cs="Times New Roman"/>
          <w:lang w:val="sq-AL"/>
        </w:rPr>
        <w:t xml:space="preserve"> implementuar </w:t>
      </w:r>
      <w:r w:rsidR="00417FC8" w:rsidRPr="009A0440">
        <w:rPr>
          <w:rFonts w:ascii="Palatino Linotype" w:hAnsi="Palatino Linotype" w:cs="Times New Roman"/>
          <w:lang w:val="sq-AL"/>
        </w:rPr>
        <w:t xml:space="preserve">në gjuhën C </w:t>
      </w:r>
      <w:r w:rsidRPr="009A0440">
        <w:rPr>
          <w:rFonts w:ascii="Palatino Linotype" w:hAnsi="Palatino Linotype" w:cs="Times New Roman"/>
          <w:lang w:val="sq-AL"/>
        </w:rPr>
        <w:t xml:space="preserve">duke përdorur </w:t>
      </w:r>
      <w:r w:rsidR="00417FC8">
        <w:rPr>
          <w:rFonts w:ascii="Palatino Linotype" w:hAnsi="Palatino Linotype" w:cs="Times New Roman"/>
          <w:lang w:val="sq-AL"/>
        </w:rPr>
        <w:t>message queues</w:t>
      </w:r>
      <w:r w:rsidRPr="009A0440">
        <w:rPr>
          <w:rFonts w:ascii="Palatino Linotype" w:hAnsi="Palatino Linotype" w:cs="Times New Roman"/>
          <w:lang w:val="sq-AL"/>
        </w:rPr>
        <w:t xml:space="preserve">. </w:t>
      </w:r>
    </w:p>
    <w:p w14:paraId="66FE0002" w14:textId="77777777" w:rsidR="009A0440" w:rsidRPr="009A0440" w:rsidRDefault="009A0440" w:rsidP="009A0440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</w:p>
    <w:p w14:paraId="4C568999" w14:textId="2C17E3E7" w:rsidR="00DB39A7" w:rsidRPr="009A0440" w:rsidRDefault="009A0440" w:rsidP="009A0440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  <w:r w:rsidRPr="009A0440">
        <w:rPr>
          <w:rFonts w:ascii="Palatino Linotype" w:hAnsi="Palatino Linotype" w:cs="Times New Roman"/>
          <w:lang w:val="sq-AL"/>
        </w:rPr>
        <w:t xml:space="preserve">Duke përdorur </w:t>
      </w:r>
      <w:r w:rsidR="00417FC8">
        <w:rPr>
          <w:rFonts w:ascii="Palatino Linotype" w:hAnsi="Palatino Linotype" w:cs="Times New Roman"/>
          <w:lang w:val="sq-AL"/>
        </w:rPr>
        <w:t>message queues</w:t>
      </w:r>
      <w:r w:rsidRPr="009A0440">
        <w:rPr>
          <w:rFonts w:ascii="Palatino Linotype" w:hAnsi="Palatino Linotype" w:cs="Times New Roman"/>
          <w:lang w:val="sq-AL"/>
        </w:rPr>
        <w:t xml:space="preserve"> për komunikim midis proceseve, serveri dhe klienti shkëmbejnë mesazhe asinkronisht dhe të k</w:t>
      </w:r>
      <w:r w:rsidR="00417FC8">
        <w:rPr>
          <w:rFonts w:ascii="Palatino Linotype" w:hAnsi="Palatino Linotype" w:cs="Times New Roman"/>
          <w:lang w:val="sq-AL"/>
        </w:rPr>
        <w:t>a</w:t>
      </w:r>
      <w:r w:rsidRPr="009A0440">
        <w:rPr>
          <w:rFonts w:ascii="Palatino Linotype" w:hAnsi="Palatino Linotype" w:cs="Times New Roman"/>
          <w:lang w:val="sq-AL"/>
        </w:rPr>
        <w:t xml:space="preserve">në operacione të pavarura. Serveri me shumë thread-e </w:t>
      </w:r>
      <w:r w:rsidR="00417FC8">
        <w:rPr>
          <w:rFonts w:ascii="Palatino Linotype" w:hAnsi="Palatino Linotype" w:cs="Times New Roman"/>
          <w:lang w:val="sq-AL"/>
        </w:rPr>
        <w:t xml:space="preserve">trajton </w:t>
      </w:r>
      <w:r w:rsidRPr="009A0440">
        <w:rPr>
          <w:rFonts w:ascii="Palatino Linotype" w:hAnsi="Palatino Linotype" w:cs="Times New Roman"/>
          <w:lang w:val="sq-AL"/>
        </w:rPr>
        <w:t xml:space="preserve">njëkohësisht klientë të shumtë të lidhur, duke siguruar një komunikim efikas dhe të shpejtë. Klienti mund të ndërveprojë me serverin duke dërguar kërkesa dhe duke marrë përgjigje </w:t>
      </w:r>
      <w:r w:rsidR="00417FC8">
        <w:rPr>
          <w:rFonts w:ascii="Palatino Linotype" w:hAnsi="Palatino Linotype" w:cs="Times New Roman"/>
          <w:lang w:val="sq-AL"/>
        </w:rPr>
        <w:t>nga dëgjimi i</w:t>
      </w:r>
      <w:r w:rsidRPr="009A0440">
        <w:rPr>
          <w:rFonts w:ascii="Palatino Linotype" w:hAnsi="Palatino Linotype" w:cs="Times New Roman"/>
          <w:lang w:val="sq-AL"/>
        </w:rPr>
        <w:t xml:space="preserve"> </w:t>
      </w:r>
      <w:r w:rsidR="00417FC8">
        <w:rPr>
          <w:rFonts w:ascii="Palatino Linotype" w:hAnsi="Palatino Linotype" w:cs="Times New Roman"/>
          <w:lang w:val="sq-AL"/>
        </w:rPr>
        <w:t>message queues të tij</w:t>
      </w:r>
      <w:r w:rsidRPr="009A0440">
        <w:rPr>
          <w:rFonts w:ascii="Palatino Linotype" w:hAnsi="Palatino Linotype" w:cs="Times New Roman"/>
          <w:lang w:val="sq-AL"/>
        </w:rPr>
        <w:t>.</w:t>
      </w:r>
    </w:p>
    <w:p w14:paraId="4F586CF1" w14:textId="77777777" w:rsidR="00DB39A7" w:rsidRDefault="00DB39A7" w:rsidP="00DB39A7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14:paraId="2A0AAF0D" w14:textId="443C08F9" w:rsidR="00DB39A7" w:rsidRPr="00E31F98" w:rsidRDefault="00DB39A7" w:rsidP="00DB39A7">
      <w:pPr>
        <w:spacing w:after="0" w:line="360" w:lineRule="auto"/>
        <w:jc w:val="center"/>
        <w:rPr>
          <w:rFonts w:ascii="Palatino Linotype" w:hAnsi="Palatino Linotype" w:cs="Times New Roman"/>
          <w:sz w:val="28"/>
          <w:lang w:val="sq-AL"/>
        </w:rPr>
      </w:pPr>
    </w:p>
    <w:p w14:paraId="1A939011" w14:textId="77777777" w:rsidR="00DB39A7" w:rsidRPr="00DB39A7" w:rsidRDefault="00DB39A7" w:rsidP="00DB39A7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14:paraId="563CCF12" w14:textId="75E0BDCD" w:rsidR="00E31F98" w:rsidRPr="00E31F98" w:rsidRDefault="00E31F98">
      <w:pPr>
        <w:rPr>
          <w:rFonts w:ascii="Palatino Linotype" w:hAnsi="Palatino Linotype" w:cs="Times New Roman"/>
          <w:sz w:val="24"/>
          <w:lang w:val="sq-AL"/>
        </w:rPr>
      </w:pPr>
      <w:r w:rsidRPr="00E31F98">
        <w:rPr>
          <w:rFonts w:ascii="Palatino Linotype" w:hAnsi="Palatino Linotype" w:cs="Times New Roman"/>
          <w:sz w:val="24"/>
          <w:lang w:val="sq-AL"/>
        </w:rPr>
        <w:br w:type="page"/>
      </w:r>
    </w:p>
    <w:p w14:paraId="49DE60A0" w14:textId="77777777" w:rsidR="00E31F98" w:rsidRPr="00E31F98" w:rsidRDefault="00E31F98" w:rsidP="00721FBE">
      <w:pPr>
        <w:spacing w:after="0" w:line="360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3608E957" w14:textId="0AA0C62B" w:rsidR="00DF3861" w:rsidRPr="00E31F98" w:rsidRDefault="0016235F" w:rsidP="00DD1E98">
      <w:pPr>
        <w:pStyle w:val="Heading1"/>
        <w:numPr>
          <w:ilvl w:val="0"/>
          <w:numId w:val="4"/>
        </w:numPr>
        <w:spacing w:before="0" w:line="360" w:lineRule="auto"/>
        <w:rPr>
          <w:rFonts w:ascii="Palatino Linotype" w:hAnsi="Palatino Linotype" w:cs="Times New Roman"/>
          <w:b/>
          <w:lang w:val="sq-AL"/>
        </w:rPr>
      </w:pPr>
      <w:bookmarkStart w:id="2" w:name="_Toc136481854"/>
      <w:r>
        <w:rPr>
          <w:rFonts w:ascii="Palatino Linotype" w:hAnsi="Palatino Linotype" w:cs="Times New Roman"/>
          <w:b/>
          <w:lang w:val="sq-AL"/>
        </w:rPr>
        <w:t>Detyra me kerkesat e dhena</w:t>
      </w:r>
      <w:bookmarkEnd w:id="2"/>
    </w:p>
    <w:p w14:paraId="28A2896A" w14:textId="4B0EC79C" w:rsidR="00936CAE" w:rsidRPr="00936CAE" w:rsidRDefault="00936CAE" w:rsidP="00936CAE">
      <w:pPr>
        <w:rPr>
          <w:rFonts w:ascii="Palatino Linotype" w:hAnsi="Palatino Linotype" w:cs="Times New Roman"/>
          <w:b/>
          <w:bCs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b/>
          <w:bCs/>
          <w:color w:val="000000" w:themeColor="text1"/>
          <w:lang w:val="sq-AL"/>
        </w:rPr>
        <w:t>Project Description: Multithreaded Client-Server Application</w:t>
      </w:r>
    </w:p>
    <w:p w14:paraId="77349343" w14:textId="0ACD0690" w:rsidR="00936CAE" w:rsidRPr="00936CAE" w:rsidRDefault="00936CAE" w:rsidP="00936CAE">
      <w:pPr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You will design and implement a multithreaded client-server application using message passing between processes. The server will accept connections from multiple clients and maintain a list of connected clients. Each client can send requests to the server, which will process them and send back responses.</w:t>
      </w:r>
    </w:p>
    <w:p w14:paraId="37026062" w14:textId="77777777" w:rsidR="00936CAE" w:rsidRPr="00936CAE" w:rsidRDefault="00936CAE" w:rsidP="00936CAE">
      <w:pPr>
        <w:rPr>
          <w:rFonts w:ascii="Palatino Linotype" w:hAnsi="Palatino Linotype" w:cs="Times New Roman"/>
          <w:b/>
          <w:bCs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b/>
          <w:bCs/>
          <w:color w:val="000000" w:themeColor="text1"/>
          <w:lang w:val="sq-AL"/>
        </w:rPr>
        <w:t>Basic Requirements</w:t>
      </w:r>
    </w:p>
    <w:p w14:paraId="713870EE" w14:textId="77777777" w:rsidR="00936CAE" w:rsidRPr="00936CAE" w:rsidRDefault="00936CAE" w:rsidP="00936CAE">
      <w:pPr>
        <w:rPr>
          <w:rFonts w:ascii="Palatino Linotype" w:hAnsi="Palatino Linotype" w:cs="Times New Roman"/>
          <w:color w:val="000000" w:themeColor="text1"/>
          <w:u w:val="single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u w:val="single"/>
          <w:lang w:val="sq-AL"/>
        </w:rPr>
        <w:t>The server has the following tasks:</w:t>
      </w:r>
    </w:p>
    <w:p w14:paraId="1D5158CB" w14:textId="66AD4BFF" w:rsidR="00936CAE" w:rsidRPr="00936CAE" w:rsidRDefault="00936CAE" w:rsidP="003D36A2">
      <w:pPr>
        <w:pStyle w:val="ListParagraph"/>
        <w:numPr>
          <w:ilvl w:val="0"/>
          <w:numId w:val="10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Initialize a message queue for accepting connections from clients.</w:t>
      </w:r>
    </w:p>
    <w:p w14:paraId="54C820D0" w14:textId="7DB95FA8" w:rsidR="00936CAE" w:rsidRPr="00936CAE" w:rsidRDefault="00936CAE" w:rsidP="003D36A2">
      <w:pPr>
        <w:pStyle w:val="ListParagraph"/>
        <w:numPr>
          <w:ilvl w:val="0"/>
          <w:numId w:val="10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Listen for connections from clients and add them to a list of connected clients.</w:t>
      </w:r>
    </w:p>
    <w:p w14:paraId="33CFCFA2" w14:textId="2BEE16E5" w:rsidR="00936CAE" w:rsidRPr="00936CAE" w:rsidRDefault="00936CAE" w:rsidP="003D36A2">
      <w:pPr>
        <w:pStyle w:val="ListParagraph"/>
        <w:numPr>
          <w:ilvl w:val="0"/>
          <w:numId w:val="10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For each connected client, spawn a new thread that listens for messages from that client and</w:t>
      </w:r>
      <w:r>
        <w:rPr>
          <w:rFonts w:ascii="Palatino Linotype" w:hAnsi="Palatino Linotype" w:cs="Times New Roman"/>
          <w:color w:val="000000" w:themeColor="text1"/>
          <w:lang w:val="sq-AL"/>
        </w:rPr>
        <w:t xml:space="preserve"> </w:t>
      </w:r>
      <w:r w:rsidRPr="00936CAE">
        <w:rPr>
          <w:rFonts w:ascii="Palatino Linotype" w:hAnsi="Palatino Linotype" w:cs="Times New Roman"/>
          <w:color w:val="000000" w:themeColor="text1"/>
          <w:lang w:val="sq-AL"/>
        </w:rPr>
        <w:t>processes them.</w:t>
      </w:r>
    </w:p>
    <w:p w14:paraId="4086C4CD" w14:textId="3056D050" w:rsidR="00936CAE" w:rsidRPr="00936CAE" w:rsidRDefault="00936CAE" w:rsidP="003D36A2">
      <w:pPr>
        <w:pStyle w:val="ListParagraph"/>
        <w:numPr>
          <w:ilvl w:val="0"/>
          <w:numId w:val="10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Each message from a client should contain a request type and data payload. The server should</w:t>
      </w:r>
      <w:r>
        <w:rPr>
          <w:rFonts w:ascii="Palatino Linotype" w:hAnsi="Palatino Linotype" w:cs="Times New Roman"/>
          <w:color w:val="000000" w:themeColor="text1"/>
          <w:lang w:val="sq-AL"/>
        </w:rPr>
        <w:t xml:space="preserve"> </w:t>
      </w:r>
      <w:r w:rsidRPr="00936CAE">
        <w:rPr>
          <w:rFonts w:ascii="Palatino Linotype" w:hAnsi="Palatino Linotype" w:cs="Times New Roman"/>
          <w:color w:val="000000" w:themeColor="text1"/>
          <w:lang w:val="sq-AL"/>
        </w:rPr>
        <w:t>process each request and generate a response, which should be sent back to the client using its message queue.</w:t>
      </w:r>
    </w:p>
    <w:p w14:paraId="52DB223D" w14:textId="2FEE4899" w:rsidR="00936CAE" w:rsidRPr="00936CAE" w:rsidRDefault="00936CAE" w:rsidP="003D36A2">
      <w:pPr>
        <w:pStyle w:val="ListParagraph"/>
        <w:numPr>
          <w:ilvl w:val="0"/>
          <w:numId w:val="10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When a client disconnects, its message queue should be removed from the list of connected</w:t>
      </w:r>
      <w:r>
        <w:rPr>
          <w:rFonts w:ascii="Palatino Linotype" w:hAnsi="Palatino Linotype" w:cs="Times New Roman"/>
          <w:color w:val="000000" w:themeColor="text1"/>
          <w:lang w:val="sq-AL"/>
        </w:rPr>
        <w:t xml:space="preserve"> </w:t>
      </w:r>
      <w:r w:rsidRPr="00936CAE">
        <w:rPr>
          <w:rFonts w:ascii="Palatino Linotype" w:hAnsi="Palatino Linotype" w:cs="Times New Roman"/>
          <w:color w:val="000000" w:themeColor="text1"/>
          <w:lang w:val="sq-AL"/>
        </w:rPr>
        <w:t>clients and the corresponding thread should be terminated.</w:t>
      </w:r>
    </w:p>
    <w:p w14:paraId="3BBD5D65" w14:textId="77777777" w:rsidR="00936CAE" w:rsidRPr="00936CAE" w:rsidRDefault="00936CAE" w:rsidP="00936CAE">
      <w:pPr>
        <w:rPr>
          <w:rFonts w:ascii="Palatino Linotype" w:hAnsi="Palatino Linotype" w:cs="Times New Roman"/>
          <w:color w:val="000000" w:themeColor="text1"/>
          <w:u w:val="single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u w:val="single"/>
          <w:lang w:val="sq-AL"/>
        </w:rPr>
        <w:t>The client has the following tasks:</w:t>
      </w:r>
    </w:p>
    <w:p w14:paraId="6AB4C05C" w14:textId="197229AA" w:rsidR="00936CAE" w:rsidRPr="00936CAE" w:rsidRDefault="00936CAE" w:rsidP="003D36A2">
      <w:pPr>
        <w:pStyle w:val="ListParagraph"/>
        <w:numPr>
          <w:ilvl w:val="0"/>
          <w:numId w:val="11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Initialize a message queue for communicating with the server.</w:t>
      </w:r>
    </w:p>
    <w:p w14:paraId="33446D01" w14:textId="78775449" w:rsidR="00936CAE" w:rsidRPr="00936CAE" w:rsidRDefault="00936CAE" w:rsidP="003D36A2">
      <w:pPr>
        <w:pStyle w:val="ListParagraph"/>
        <w:numPr>
          <w:ilvl w:val="0"/>
          <w:numId w:val="11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Connect to the server by sending a connection request to its message queue.</w:t>
      </w:r>
    </w:p>
    <w:p w14:paraId="63168233" w14:textId="597EBE0A" w:rsidR="00936CAE" w:rsidRPr="00936CAE" w:rsidRDefault="00936CAE" w:rsidP="003D36A2">
      <w:pPr>
        <w:pStyle w:val="ListParagraph"/>
        <w:numPr>
          <w:ilvl w:val="0"/>
          <w:numId w:val="11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Send requests to the server by sending messages to its message queue.</w:t>
      </w:r>
    </w:p>
    <w:p w14:paraId="718DB943" w14:textId="360AC722" w:rsidR="00936CAE" w:rsidRPr="00936CAE" w:rsidRDefault="00936CAE" w:rsidP="003D36A2">
      <w:pPr>
        <w:pStyle w:val="ListParagraph"/>
        <w:numPr>
          <w:ilvl w:val="0"/>
          <w:numId w:val="11"/>
        </w:numPr>
        <w:spacing w:line="276" w:lineRule="auto"/>
        <w:rPr>
          <w:rFonts w:ascii="Palatino Linotype" w:hAnsi="Palatino Linotype" w:cs="Times New Roman"/>
          <w:color w:val="000000" w:themeColor="text1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Wait for responses from the server by listening to its message queue.</w:t>
      </w:r>
    </w:p>
    <w:p w14:paraId="52CF30F9" w14:textId="5FE9DE06" w:rsidR="00E31F98" w:rsidRPr="00936CAE" w:rsidRDefault="00936CAE" w:rsidP="003D36A2">
      <w:pPr>
        <w:pStyle w:val="ListParagraph"/>
        <w:numPr>
          <w:ilvl w:val="0"/>
          <w:numId w:val="11"/>
        </w:numPr>
        <w:spacing w:line="276" w:lineRule="auto"/>
        <w:rPr>
          <w:rFonts w:ascii="Palatino Linotype" w:hAnsi="Palatino Linotype" w:cs="Times New Roman"/>
          <w:sz w:val="24"/>
          <w:lang w:val="sq-AL"/>
        </w:rPr>
      </w:pPr>
      <w:r w:rsidRPr="00936CAE">
        <w:rPr>
          <w:rFonts w:ascii="Palatino Linotype" w:hAnsi="Palatino Linotype" w:cs="Times New Roman"/>
          <w:color w:val="000000" w:themeColor="text1"/>
          <w:lang w:val="sq-AL"/>
        </w:rPr>
        <w:t>Gracefully disconnect from the server by sending a disconnect request to its message queue.</w:t>
      </w:r>
      <w:r w:rsidRPr="00936CAE">
        <w:rPr>
          <w:rFonts w:ascii="Palatino Linotype" w:hAnsi="Palatino Linotype" w:cs="Times New Roman"/>
          <w:color w:val="000000" w:themeColor="text1"/>
          <w:sz w:val="24"/>
          <w:lang w:val="sq-AL"/>
        </w:rPr>
        <w:t xml:space="preserve"> </w:t>
      </w:r>
      <w:r w:rsidR="00E31F98" w:rsidRPr="00936CAE">
        <w:rPr>
          <w:rFonts w:ascii="Palatino Linotype" w:hAnsi="Palatino Linotype" w:cs="Times New Roman"/>
          <w:sz w:val="24"/>
          <w:lang w:val="sq-AL"/>
        </w:rPr>
        <w:br w:type="page"/>
      </w:r>
    </w:p>
    <w:p w14:paraId="32AF8631" w14:textId="21EAD9D2" w:rsidR="004A2DE5" w:rsidRDefault="0016235F" w:rsidP="00DD1E98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b/>
          <w:lang w:val="sq-AL"/>
        </w:rPr>
      </w:pPr>
      <w:bookmarkStart w:id="3" w:name="_Toc136481855"/>
      <w:r>
        <w:rPr>
          <w:rFonts w:ascii="Palatino Linotype" w:hAnsi="Palatino Linotype" w:cs="Times New Roman"/>
          <w:b/>
          <w:lang w:val="sq-AL"/>
        </w:rPr>
        <w:lastRenderedPageBreak/>
        <w:t>Realizimi i aplikacionit</w:t>
      </w:r>
      <w:bookmarkEnd w:id="3"/>
    </w:p>
    <w:p w14:paraId="6FA8B12D" w14:textId="0AD796D1" w:rsidR="0016235F" w:rsidRDefault="0016235F" w:rsidP="0016235F">
      <w:pPr>
        <w:pStyle w:val="Heading2"/>
        <w:numPr>
          <w:ilvl w:val="0"/>
          <w:numId w:val="6"/>
        </w:numPr>
        <w:rPr>
          <w:b/>
          <w:bCs/>
          <w:lang w:val="sq-AL"/>
        </w:rPr>
      </w:pPr>
      <w:bookmarkStart w:id="4" w:name="_Toc136481856"/>
      <w:r w:rsidRPr="0016235F">
        <w:rPr>
          <w:b/>
          <w:bCs/>
          <w:lang w:val="sq-AL"/>
        </w:rPr>
        <w:t>Pjesa e kodit</w:t>
      </w:r>
      <w:bookmarkEnd w:id="4"/>
    </w:p>
    <w:p w14:paraId="6FEE1586" w14:textId="0219A69A" w:rsidR="006476F0" w:rsidRPr="006476F0" w:rsidRDefault="0016235F" w:rsidP="001D1F10">
      <w:pPr>
        <w:pStyle w:val="Heading3"/>
        <w:numPr>
          <w:ilvl w:val="1"/>
          <w:numId w:val="6"/>
        </w:numPr>
        <w:rPr>
          <w:lang w:val="sq-AL"/>
        </w:rPr>
      </w:pPr>
      <w:bookmarkStart w:id="5" w:name="_Toc136481857"/>
      <w:r>
        <w:rPr>
          <w:lang w:val="sq-AL"/>
        </w:rPr>
        <w:t>Kodi i serverit</w:t>
      </w:r>
      <w:bookmarkEnd w:id="5"/>
    </w:p>
    <w:p w14:paraId="2E51F290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stdio.h&gt;</w:t>
      </w:r>
    </w:p>
    <w:p w14:paraId="18D3553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stdlib.h&gt;</w:t>
      </w:r>
    </w:p>
    <w:p w14:paraId="7E7986E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unistd.h&gt;</w:t>
      </w:r>
    </w:p>
    <w:p w14:paraId="17386CC3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sys/ipc.h&gt;</w:t>
      </w:r>
    </w:p>
    <w:p w14:paraId="6AB1349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sys/msg.h&gt;</w:t>
      </w:r>
    </w:p>
    <w:p w14:paraId="2B3BE7E4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pthread.h&gt;</w:t>
      </w:r>
    </w:p>
    <w:p w14:paraId="343BD78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string.h&gt;</w:t>
      </w:r>
    </w:p>
    <w:p w14:paraId="76C8AE6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&lt;sys/types.h&gt;</w:t>
      </w:r>
    </w:p>
    <w:p w14:paraId="0BD8C85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168AA0B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defin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SERVER_KEY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234</w:t>
      </w:r>
    </w:p>
    <w:p w14:paraId="5F44C15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defin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CLIENT_KEY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5678</w:t>
      </w:r>
    </w:p>
    <w:p w14:paraId="6BBAAC54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#define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 xml:space="preserve"> MAX_CLIENTS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0</w:t>
      </w:r>
    </w:p>
    <w:p w14:paraId="7371FE69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7739F18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typede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truc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{</w:t>
      </w:r>
    </w:p>
    <w:p w14:paraId="04F4FF0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mtype;</w:t>
      </w:r>
    </w:p>
    <w:p w14:paraId="45E9523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char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data[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256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14:paraId="2302EBA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pid_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pid;</w:t>
      </w:r>
    </w:p>
    <w:p w14:paraId="42184FC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} Message;</w:t>
      </w:r>
    </w:p>
    <w:p w14:paraId="39BA19E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33818A9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typede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truc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{</w:t>
      </w:r>
    </w:p>
    <w:p w14:paraId="0BAF89F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pthread_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thread;</w:t>
      </w:r>
    </w:p>
    <w:p w14:paraId="684DB0C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onnected;</w:t>
      </w:r>
    </w:p>
    <w:p w14:paraId="0782FA5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pid_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lient_pid;</w:t>
      </w:r>
    </w:p>
    <w:p w14:paraId="46CB8D3D" w14:textId="156DC881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lient_queue_id;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 // 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>Shto fushen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client_queue_id 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>per te ruajtur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queue ID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 xml:space="preserve"> te klientit</w:t>
      </w:r>
    </w:p>
    <w:p w14:paraId="09F633A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} ClientInfo;</w:t>
      </w:r>
    </w:p>
    <w:p w14:paraId="4527727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15601EC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ClientInfo connected_clients[MAX_CLIENTS];</w:t>
      </w:r>
    </w:p>
    <w:p w14:paraId="238A357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pthread_mutex_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lients_mutex = PTHREAD_MUTEX_INITIALIZER;</w:t>
      </w:r>
    </w:p>
    <w:p w14:paraId="08325A19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EB71D3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void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* client_handler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void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* arg) {</w:t>
      </w:r>
    </w:p>
    <w:p w14:paraId="21E8A04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lient_queue_id = *(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*)arg);</w:t>
      </w:r>
    </w:p>
    <w:p w14:paraId="745A4AD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Message request, response;</w:t>
      </w:r>
    </w:p>
    <w:p w14:paraId="46F6F686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size_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msg_size;</w:t>
      </w:r>
    </w:p>
    <w:p w14:paraId="0B5C3E70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CD3F44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pid_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lient_pid = getpid();</w:t>
      </w:r>
    </w:p>
    <w:p w14:paraId="1A500ED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C56BC2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ClientInfo client_info;</w:t>
      </w:r>
    </w:p>
    <w:p w14:paraId="767D00C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pthread_mutex_lock(&amp;clients_mutex);</w:t>
      </w:r>
    </w:p>
    <w:p w14:paraId="3493BF9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for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i 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 i &lt; MAX_CLIENTS; i++) {</w:t>
      </w:r>
    </w:p>
    <w:p w14:paraId="232AC47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connected_clients[i].thread == pthread_self()) {</w:t>
      </w:r>
    </w:p>
    <w:p w14:paraId="3AC03903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client_info = connected_clients[i];</w:t>
      </w:r>
    </w:p>
    <w:p w14:paraId="7B5806D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lastRenderedPageBreak/>
        <w:t xml:space="preserve">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break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7B0C909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2C14138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193DE2B5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pthread_mutex_unlock(&amp;clients_mutex);</w:t>
      </w:r>
    </w:p>
    <w:p w14:paraId="762F0A39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5A8300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while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(msg_size = msgrcv(client_queue_id, &amp;request,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CLIENT_KEY,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)) &gt;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204872F6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printf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Mesazhi i pranuar nga klienti (PID %d): %s\n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, client_info.client_pid, request.data);</w:t>
      </w:r>
    </w:p>
    <w:p w14:paraId="166F1419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3E62B68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strcmp(request.data,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disconnect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) =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6C025D9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printf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Klienti (PID %d) eshte diskonektuar\n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, client_info.client_pid);</w:t>
      </w:r>
    </w:p>
    <w:p w14:paraId="31CE762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break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5897847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47C1C250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F48654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response.mtype = CLIENT_KEY;</w:t>
      </w:r>
    </w:p>
    <w:p w14:paraId="47625C6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strcpy(response.data,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Mesazhi i pranuar nga serveri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23801FA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54B3F0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msgsnd(client_queue_id, &amp;response,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== -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32BCF470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perror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msgsnd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15FA35D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break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3AEF778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60F53705" w14:textId="12A15814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3A4C98A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pthread_mutex_lock(&amp;clients_mutex);</w:t>
      </w:r>
    </w:p>
    <w:p w14:paraId="27881BD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for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i 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 i &lt; MAX_CLIENTS; i++) {</w:t>
      </w:r>
    </w:p>
    <w:p w14:paraId="2BA138F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connected_clients[i].thread == pthread_self()) {</w:t>
      </w:r>
    </w:p>
    <w:p w14:paraId="6313FDA0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connected_clients[i].thread 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10F5DA6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connected_clients[i].connected 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42C8CE94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break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2CA9D4D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0A57041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4745955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pthread_mutex_unlock(&amp;clients_mutex);</w:t>
      </w:r>
    </w:p>
    <w:p w14:paraId="537FFFE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70892911" w14:textId="16484C6A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msgctl(client_queue_id, IPC_RMID,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NULL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 // 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>Fshij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message queue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 xml:space="preserve"> te klientit</w:t>
      </w:r>
    </w:p>
    <w:p w14:paraId="58F95D7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7182CA6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pthread_detach(pthread_self());</w:t>
      </w:r>
    </w:p>
    <w:p w14:paraId="419B07F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return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NULL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738E4E7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}</w:t>
      </w:r>
    </w:p>
    <w:p w14:paraId="35646DF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8DA7A35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main() {</w:t>
      </w:r>
    </w:p>
    <w:p w14:paraId="208F444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server_queue_id;</w:t>
      </w:r>
    </w:p>
    <w:p w14:paraId="333B4FC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56F718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(server_queue_id = msgget(SERVER_KEY, IPC_CREAT |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666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) == -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1F63671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perror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msgget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4377B54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exit(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6272344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524CF05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CAE3F2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printf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Serveri eshte duke punuar\n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73B9C8C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3958862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while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142097B6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Message connect_msg;</w:t>
      </w:r>
    </w:p>
    <w:p w14:paraId="4168E46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msgrcv(server_queue_id, &amp;connect_msg,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,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== -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700F219A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perror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msgrcv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0F88F72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exit(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147E3D5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4A0489A6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2B218AF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strcmp(connect_msg.data, 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disconnect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) =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40DDABAE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printf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Klienti (PID %d) eshte diskonektuar\n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, connect_msg.pid);</w:t>
      </w:r>
    </w:p>
    <w:p w14:paraId="13100CA7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continue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69C21F5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5739EB34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4012179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client_queue_id;</w:t>
      </w:r>
    </w:p>
    <w:p w14:paraId="1A6E1B44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(client_queue_id = msgget(CLIENT_KEY, IPC_CREAT |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666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) == -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0D18C04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perror(</w:t>
      </w:r>
      <w:r w:rsidRPr="006476F0">
        <w:rPr>
          <w:rFonts w:ascii="Consolas" w:eastAsia="Times New Roman" w:hAnsi="Consolas" w:cs="Times New Roman"/>
          <w:color w:val="E99A9A"/>
          <w:sz w:val="16"/>
          <w:szCs w:val="16"/>
        </w:rPr>
        <w:t>"msgget"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0995C6C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exit(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51F694D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7BB97EFB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164952D4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pthread_mutex_lock(&amp;clients_mutex);</w:t>
      </w:r>
    </w:p>
    <w:p w14:paraId="15FB5B5F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i;</w:t>
      </w:r>
    </w:p>
    <w:p w14:paraId="66ED028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for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i 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 i &lt; MAX_CLIENTS; i++) {</w:t>
      </w:r>
    </w:p>
    <w:p w14:paraId="2D861B8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!connected_clients[i].connected) {</w:t>
      </w:r>
    </w:p>
    <w:p w14:paraId="0CD9FB6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    connected_clients[i].connected =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218D9813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    connected_clients[i].client_pid = connect_msg.pid;</w:t>
      </w:r>
    </w:p>
    <w:p w14:paraId="500FD097" w14:textId="1472D259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    connected_clients[i].client_queue_id = client_queue_id;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 // 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>Ruaj</w:t>
      </w:r>
      <w:r w:rsidRPr="006476F0">
        <w:rPr>
          <w:rFonts w:ascii="Consolas" w:eastAsia="Times New Roman" w:hAnsi="Consolas" w:cs="Times New Roman"/>
          <w:color w:val="AF678D"/>
          <w:sz w:val="16"/>
          <w:szCs w:val="16"/>
        </w:rPr>
        <w:t xml:space="preserve"> queue ID</w:t>
      </w:r>
      <w:r w:rsidR="000C2579">
        <w:rPr>
          <w:rFonts w:ascii="Consolas" w:eastAsia="Times New Roman" w:hAnsi="Consolas" w:cs="Times New Roman"/>
          <w:color w:val="AF678D"/>
          <w:sz w:val="16"/>
          <w:szCs w:val="16"/>
        </w:rPr>
        <w:t xml:space="preserve"> te klientit</w:t>
      </w:r>
    </w:p>
    <w:p w14:paraId="09C219D5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break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7665C636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    }</w:t>
      </w:r>
    </w:p>
    <w:p w14:paraId="3971EA8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623FCA1C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    pthread_mutex_unlock(&amp;clients_mutex);</w:t>
      </w:r>
    </w:p>
    <w:p w14:paraId="4439786D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BCDC8C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pthread_create(&amp;connected_clients[i].thread,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NULL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, client_handler, &amp;client_queue_id);</w:t>
      </w:r>
    </w:p>
    <w:p w14:paraId="509CA30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242745D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11AF4471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msgctl(server_queue_id, IPC_RMID, </w:t>
      </w:r>
      <w:r w:rsidRPr="006476F0">
        <w:rPr>
          <w:rFonts w:ascii="Consolas" w:eastAsia="Times New Roman" w:hAnsi="Consolas" w:cs="Times New Roman"/>
          <w:color w:val="F695C6"/>
          <w:sz w:val="16"/>
          <w:szCs w:val="16"/>
        </w:rPr>
        <w:t>NULL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0BE155C8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5EA48C02" w14:textId="77777777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6476F0">
        <w:rPr>
          <w:rFonts w:ascii="Consolas" w:eastAsia="Times New Roman" w:hAnsi="Consolas" w:cs="Times New Roman"/>
          <w:color w:val="D1B7F1"/>
          <w:sz w:val="16"/>
          <w:szCs w:val="16"/>
        </w:rPr>
        <w:t>return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6476F0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4EE403E3" w14:textId="261BC6AB" w:rsidR="006476F0" w:rsidRPr="006476F0" w:rsidRDefault="006476F0" w:rsidP="006476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6476F0">
        <w:rPr>
          <w:rFonts w:ascii="Consolas" w:eastAsia="Times New Roman" w:hAnsi="Consolas" w:cs="Times New Roman"/>
          <w:color w:val="D4D4D4"/>
          <w:sz w:val="16"/>
          <w:szCs w:val="16"/>
        </w:rPr>
        <w:t>}</w:t>
      </w:r>
    </w:p>
    <w:p w14:paraId="4DC988E5" w14:textId="77777777" w:rsidR="006476F0" w:rsidRDefault="006476F0" w:rsidP="001D1F10">
      <w:pPr>
        <w:rPr>
          <w:lang w:val="sq-AL"/>
        </w:rPr>
      </w:pPr>
    </w:p>
    <w:p w14:paraId="57E06A0C" w14:textId="77777777" w:rsidR="00B50DCC" w:rsidRDefault="00B50DCC" w:rsidP="001D1F10">
      <w:pPr>
        <w:rPr>
          <w:lang w:val="sq-AL"/>
        </w:rPr>
      </w:pPr>
    </w:p>
    <w:p w14:paraId="3FACEE86" w14:textId="77777777" w:rsidR="006476F0" w:rsidRPr="001D1F10" w:rsidRDefault="006476F0" w:rsidP="001D1F10">
      <w:pPr>
        <w:rPr>
          <w:lang w:val="sq-AL"/>
        </w:rPr>
      </w:pPr>
    </w:p>
    <w:p w14:paraId="624E9DDE" w14:textId="276D7584" w:rsidR="00B50DCC" w:rsidRPr="00B50DCC" w:rsidRDefault="0016235F" w:rsidP="00B50DCC">
      <w:pPr>
        <w:pStyle w:val="Heading3"/>
        <w:numPr>
          <w:ilvl w:val="1"/>
          <w:numId w:val="6"/>
        </w:numPr>
        <w:rPr>
          <w:lang w:val="sq-AL"/>
        </w:rPr>
      </w:pPr>
      <w:bookmarkStart w:id="6" w:name="_Toc136481858"/>
      <w:r>
        <w:rPr>
          <w:lang w:val="sq-AL"/>
        </w:rPr>
        <w:lastRenderedPageBreak/>
        <w:t>Kodi i klientit</w:t>
      </w:r>
      <w:bookmarkEnd w:id="6"/>
    </w:p>
    <w:p w14:paraId="34DCD221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stdio.h&gt;</w:t>
      </w:r>
    </w:p>
    <w:p w14:paraId="16761C20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stdlib.h&gt;</w:t>
      </w:r>
    </w:p>
    <w:p w14:paraId="4C21ACD3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unistd.h&gt;</w:t>
      </w:r>
    </w:p>
    <w:p w14:paraId="42EFF32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sys/ipc.h&gt;</w:t>
      </w:r>
    </w:p>
    <w:p w14:paraId="0A4F99C7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sys/msg.h&gt;</w:t>
      </w:r>
    </w:p>
    <w:p w14:paraId="2ACB17C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string.h&gt;</w:t>
      </w:r>
    </w:p>
    <w:p w14:paraId="4C5BCE69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includ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&lt;sys/types.h&gt;</w:t>
      </w:r>
    </w:p>
    <w:p w14:paraId="790A76EC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21812157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defin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SERVER_KEY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234</w:t>
      </w:r>
    </w:p>
    <w:p w14:paraId="71E8C5C4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#define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 xml:space="preserve"> CLIENT_KEY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5678</w:t>
      </w:r>
    </w:p>
    <w:p w14:paraId="09F7F521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883AF7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typede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truct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{</w:t>
      </w:r>
    </w:p>
    <w:p w14:paraId="3EEEE562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mtype;</w:t>
      </w:r>
    </w:p>
    <w:p w14:paraId="6DE2BE2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char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data[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256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];</w:t>
      </w:r>
    </w:p>
    <w:p w14:paraId="2EA70C42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pid_t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pid;</w:t>
      </w:r>
    </w:p>
    <w:p w14:paraId="598E0B21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} Message;</w:t>
      </w:r>
    </w:p>
    <w:p w14:paraId="394DD1F2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797C0C6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main() {</w:t>
      </w:r>
    </w:p>
    <w:p w14:paraId="26F49CF1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int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server_queue_id, client_queue_id;</w:t>
      </w:r>
    </w:p>
    <w:p w14:paraId="11359502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4FA21DD4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(client_queue_id = msgget(CLIENT_KEY, IPC_CREAT |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666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) == -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195F3F63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perror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msgget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760F659E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exit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47BA687E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55477A9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3237FF3A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(server_queue_id = msgget(SERVER_KEY,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) == -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29472944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perror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msgget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2A06DD5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exit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6465F898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36FEBC9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595600A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Message connect_msg;</w:t>
      </w:r>
    </w:p>
    <w:p w14:paraId="2E925D84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connect_msg.mtype =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401A4A6C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connect_msg.data[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] =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'\0'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4BA5F749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connect_msg.pid = getpid();</w:t>
      </w:r>
    </w:p>
    <w:p w14:paraId="390C947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32A991F9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msgsnd(server_queue_id, &amp;connect_msg,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== -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2E51BC0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perror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msgsnd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10A6FF5C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exit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719F2357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011BC648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21926D6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printf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Konektuar me server\n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097CF46D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19B9A1F3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while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0186A6C9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Message request;</w:t>
      </w:r>
    </w:p>
    <w:p w14:paraId="25B90B08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lastRenderedPageBreak/>
        <w:t>        request.mtype = CLIENT_KEY;</w:t>
      </w:r>
    </w:p>
    <w:p w14:paraId="46E8EEDD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request.pid = getpid();</w:t>
      </w:r>
    </w:p>
    <w:p w14:paraId="71205D6A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printf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Shkruaj kerkesen/mesazhin: 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01AC9024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fgets(request.data,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(request.data), stdin);</w:t>
      </w:r>
    </w:p>
    <w:p w14:paraId="54226674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46C164E2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_t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len = strlen(request.data);</w:t>
      </w:r>
    </w:p>
    <w:p w14:paraId="0447FC6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len &gt;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&amp;&amp; request.data[len -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] ==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'\n'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58ABE8FE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request.data[len -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] =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'\0'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56163ABA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2DD7E55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4E85E012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msgsnd(client_queue_id, &amp;request,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== -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00F1E57D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    perror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msgsnd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5AFDA2C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    exit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4F5BB418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0C18DA4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307BB728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Message response;</w:t>
      </w:r>
    </w:p>
    <w:p w14:paraId="152E44B0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msgrcv(client_queue_id, &amp;response,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,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== -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2B0DCE88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    perror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msgrcv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4BB912E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    exit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1616ACB7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7EECB3EE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59BFAE4A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printf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Pergjigja nga serveri: %s\n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, response.data);</w:t>
      </w:r>
    </w:p>
    <w:p w14:paraId="298E3E67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50FCB003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strcmp(request.data,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disconnect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) ==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08F93E9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    printf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Diskonektuar nga serveri\n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5CE28549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    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break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7920335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}</w:t>
      </w:r>
    </w:p>
    <w:p w14:paraId="635E40B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31E5514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456BA50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Message disconnect_msg;</w:t>
      </w:r>
    </w:p>
    <w:p w14:paraId="4DA6B2AB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disconnect_msg.mtype =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0F211BA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strcpy(disconnect_msg.data, 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disconnect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042E546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disconnect_msg.pid = getpid();</w:t>
      </w:r>
    </w:p>
    <w:p w14:paraId="00687D2A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439658E6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i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(msgsnd(server_queue_id, &amp;disconnect_msg,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(Message) -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sizeof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(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long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),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== -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 {</w:t>
      </w:r>
    </w:p>
    <w:p w14:paraId="79DD4293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perror(</w:t>
      </w:r>
      <w:r w:rsidRPr="00B50DCC">
        <w:rPr>
          <w:rFonts w:ascii="Consolas" w:eastAsia="Times New Roman" w:hAnsi="Consolas" w:cs="Times New Roman"/>
          <w:color w:val="E99A9A"/>
          <w:sz w:val="16"/>
          <w:szCs w:val="16"/>
        </w:rPr>
        <w:t>"msgsnd"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384FF385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    exit(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1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6E3E015E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    }</w:t>
      </w:r>
    </w:p>
    <w:p w14:paraId="5BC75AFF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09FADF8D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msgctl(client_queue_id, IPC_RMID, </w:t>
      </w:r>
      <w:r w:rsidRPr="00B50DCC">
        <w:rPr>
          <w:rFonts w:ascii="Consolas" w:eastAsia="Times New Roman" w:hAnsi="Consolas" w:cs="Times New Roman"/>
          <w:color w:val="F695C6"/>
          <w:sz w:val="16"/>
          <w:szCs w:val="16"/>
        </w:rPr>
        <w:t>NULL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);</w:t>
      </w:r>
    </w:p>
    <w:p w14:paraId="785EE1D0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</w:p>
    <w:p w14:paraId="6B09CE3D" w14:textId="77777777" w:rsidR="00B50DCC" w:rsidRP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    </w:t>
      </w:r>
      <w:r w:rsidRPr="00B50DCC">
        <w:rPr>
          <w:rFonts w:ascii="Consolas" w:eastAsia="Times New Roman" w:hAnsi="Consolas" w:cs="Times New Roman"/>
          <w:color w:val="D1B7F1"/>
          <w:sz w:val="16"/>
          <w:szCs w:val="16"/>
        </w:rPr>
        <w:t>return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  <w:r w:rsidRPr="00B50DCC">
        <w:rPr>
          <w:rFonts w:ascii="Consolas" w:eastAsia="Times New Roman" w:hAnsi="Consolas" w:cs="Times New Roman"/>
          <w:color w:val="CEC4A8"/>
          <w:sz w:val="16"/>
          <w:szCs w:val="16"/>
        </w:rPr>
        <w:t>0</w:t>
      </w: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;</w:t>
      </w:r>
    </w:p>
    <w:p w14:paraId="4960AEA2" w14:textId="491F67F4" w:rsid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 w:rsidRPr="00B50DCC">
        <w:rPr>
          <w:rFonts w:ascii="Consolas" w:eastAsia="Times New Roman" w:hAnsi="Consolas" w:cs="Times New Roman"/>
          <w:color w:val="D4D4D4"/>
          <w:sz w:val="16"/>
          <w:szCs w:val="16"/>
        </w:rPr>
        <w:t>}</w:t>
      </w:r>
    </w:p>
    <w:p w14:paraId="0004CAA8" w14:textId="135551A5" w:rsidR="00B50DCC" w:rsidRDefault="00B50DCC" w:rsidP="00B50D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6"/>
          <w:szCs w:val="16"/>
        </w:rPr>
      </w:pPr>
      <w:r>
        <w:rPr>
          <w:rFonts w:ascii="Consolas" w:eastAsia="Times New Roman" w:hAnsi="Consolas" w:cs="Times New Roman"/>
          <w:color w:val="D4D4D4"/>
          <w:sz w:val="16"/>
          <w:szCs w:val="16"/>
        </w:rPr>
        <w:t xml:space="preserve"> </w:t>
      </w:r>
    </w:p>
    <w:p w14:paraId="682B8826" w14:textId="56AE75BB" w:rsidR="00B50DCC" w:rsidRPr="00B50DCC" w:rsidRDefault="0016235F" w:rsidP="00B50DCC">
      <w:pPr>
        <w:pStyle w:val="Heading2"/>
        <w:numPr>
          <w:ilvl w:val="0"/>
          <w:numId w:val="6"/>
        </w:numPr>
        <w:rPr>
          <w:b/>
          <w:bCs/>
          <w:lang w:val="sq-AL"/>
        </w:rPr>
      </w:pPr>
      <w:bookmarkStart w:id="7" w:name="_Toc136481859"/>
      <w:r>
        <w:rPr>
          <w:b/>
          <w:bCs/>
          <w:lang w:val="sq-AL"/>
        </w:rPr>
        <w:lastRenderedPageBreak/>
        <w:t>Pamjet ne terminal</w:t>
      </w:r>
      <w:bookmarkEnd w:id="7"/>
    </w:p>
    <w:p w14:paraId="2E953BBA" w14:textId="50237AA6" w:rsidR="00B50DCC" w:rsidRPr="00B50DCC" w:rsidRDefault="00B50DCC" w:rsidP="00B50DCC">
      <w:pPr>
        <w:rPr>
          <w:lang w:val="sq-AL"/>
        </w:rPr>
      </w:pPr>
      <w:r>
        <w:rPr>
          <w:lang w:val="sq-AL"/>
        </w:rPr>
        <w:t>Në momentin kur fillon ekzekutimi i kodit të serverit, në terminal të serverit shfaqet njoftimi “</w:t>
      </w:r>
      <w:r w:rsidRPr="00B50DCC">
        <w:rPr>
          <w:i/>
          <w:iCs/>
          <w:lang w:val="sq-AL"/>
        </w:rPr>
        <w:t>Serveri është duke punuar</w:t>
      </w:r>
      <w:r>
        <w:rPr>
          <w:lang w:val="sq-AL"/>
        </w:rPr>
        <w:t>”.</w:t>
      </w:r>
    </w:p>
    <w:p w14:paraId="2E013566" w14:textId="77777777" w:rsidR="00B50DCC" w:rsidRDefault="00B50DCC" w:rsidP="00B50DCC">
      <w:pPr>
        <w:jc w:val="center"/>
        <w:rPr>
          <w:lang w:val="sq-AL"/>
        </w:rPr>
      </w:pPr>
      <w:r>
        <w:rPr>
          <w:noProof/>
          <w:lang w:val="sq-AL"/>
        </w:rPr>
        <w:drawing>
          <wp:inline distT="0" distB="0" distL="0" distR="0" wp14:anchorId="25E03B56" wp14:editId="68AAEA43">
            <wp:extent cx="4582795" cy="2837318"/>
            <wp:effectExtent l="0" t="0" r="8255" b="1270"/>
            <wp:docPr id="993906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906663" name="Picture 99390666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614" cy="285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DBD8F" w14:textId="04C95B48" w:rsidR="00B50DCC" w:rsidRDefault="00B50DCC" w:rsidP="00B50DCC">
      <w:pPr>
        <w:jc w:val="center"/>
        <w:rPr>
          <w:lang w:val="sq-AL"/>
        </w:rPr>
      </w:pPr>
      <w:r>
        <w:rPr>
          <w:lang w:val="sq-AL"/>
        </w:rPr>
        <w:t xml:space="preserve">Fig 1. Pamja në terminalin e serverit </w:t>
      </w:r>
      <w:r w:rsidR="00761E43">
        <w:rPr>
          <w:lang w:val="sq-AL"/>
        </w:rPr>
        <w:t>kur</w:t>
      </w:r>
      <w:r>
        <w:rPr>
          <w:lang w:val="sq-AL"/>
        </w:rPr>
        <w:t xml:space="preserve"> ekzekutohet kodi</w:t>
      </w:r>
    </w:p>
    <w:p w14:paraId="395C38FA" w14:textId="77777777" w:rsidR="00747CBD" w:rsidRDefault="00747CBD" w:rsidP="00B50DCC">
      <w:pPr>
        <w:jc w:val="center"/>
        <w:rPr>
          <w:lang w:val="sq-AL"/>
        </w:rPr>
      </w:pPr>
    </w:p>
    <w:p w14:paraId="06AFFDF3" w14:textId="67068DC7" w:rsidR="00B50DCC" w:rsidRPr="00747CBD" w:rsidRDefault="00747CBD" w:rsidP="00B50DCC">
      <w:pPr>
        <w:rPr>
          <w:rFonts w:ascii="Segoe UI Symbol" w:hAnsi="Segoe UI Symbol"/>
          <w:lang w:val="sq-AL" w:eastAsia="ja-JP"/>
        </w:rPr>
      </w:pPr>
      <w:r>
        <w:rPr>
          <w:lang w:val="sq-AL"/>
        </w:rPr>
        <w:t>Kur të ekzekutohet kodi i klientit dhe ai të lidhet me server, në terminalin e klientit shfaqet një njoftim “</w:t>
      </w:r>
      <w:r w:rsidRPr="00747CBD">
        <w:rPr>
          <w:i/>
          <w:iCs/>
          <w:lang w:val="sq-AL"/>
        </w:rPr>
        <w:t>Konektuar me server</w:t>
      </w:r>
      <w:r>
        <w:rPr>
          <w:lang w:val="sq-AL"/>
        </w:rPr>
        <w:t>”. Pas këtij njoftimi, klientit i ofrohet mundësia për të derguar kërkesë apo mesazhe në server.</w:t>
      </w:r>
    </w:p>
    <w:p w14:paraId="7E65EF10" w14:textId="77777777" w:rsidR="00B50DCC" w:rsidRDefault="00B50DCC" w:rsidP="00747CBD">
      <w:pPr>
        <w:jc w:val="center"/>
        <w:rPr>
          <w:lang w:val="sq-AL"/>
        </w:rPr>
      </w:pPr>
      <w:r>
        <w:rPr>
          <w:noProof/>
          <w:lang w:val="sq-AL"/>
        </w:rPr>
        <w:drawing>
          <wp:inline distT="0" distB="0" distL="0" distR="0" wp14:anchorId="2BF7CAFC" wp14:editId="6AA49C61">
            <wp:extent cx="4638675" cy="2871914"/>
            <wp:effectExtent l="0" t="0" r="0" b="5080"/>
            <wp:docPr id="5580861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086188" name="Picture 558086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028" cy="288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BDD4" w14:textId="0F29575A" w:rsidR="00747CBD" w:rsidRPr="00747CBD" w:rsidRDefault="00747CBD" w:rsidP="00747CBD">
      <w:pPr>
        <w:jc w:val="center"/>
        <w:rPr>
          <w:rFonts w:ascii="Segoe UI Symbol" w:hAnsi="Segoe UI Symbol"/>
          <w:lang w:val="sq-AL" w:eastAsia="ja-JP"/>
        </w:rPr>
      </w:pPr>
      <w:r>
        <w:rPr>
          <w:lang w:val="sq-AL"/>
        </w:rPr>
        <w:t>Fig 1. Pamja në terminalin e klientit kur ai lidhet me server</w:t>
      </w:r>
    </w:p>
    <w:p w14:paraId="58558C5D" w14:textId="34E298EE" w:rsidR="00747CBD" w:rsidRDefault="00747CBD" w:rsidP="00747CBD">
      <w:pPr>
        <w:rPr>
          <w:lang w:val="sq-AL"/>
        </w:rPr>
      </w:pPr>
      <w:r>
        <w:rPr>
          <w:lang w:val="sq-AL"/>
        </w:rPr>
        <w:lastRenderedPageBreak/>
        <w:t>Klienti në këte rast shkruan një mesazh: “</w:t>
      </w:r>
      <w:r w:rsidRPr="00747CBD">
        <w:rPr>
          <w:i/>
          <w:iCs/>
          <w:lang w:val="sq-AL"/>
        </w:rPr>
        <w:t>hi</w:t>
      </w:r>
      <w:r>
        <w:rPr>
          <w:lang w:val="sq-AL"/>
        </w:rPr>
        <w:t>” dhe njoftohet se ky mesazh është pranuar nga serveri. Pas njoftimit, klientit i ofrohet të shkruajë kërkesa/mesazhe të reja.</w:t>
      </w:r>
    </w:p>
    <w:p w14:paraId="661B9708" w14:textId="77777777" w:rsidR="00747CBD" w:rsidRDefault="00B50DCC" w:rsidP="00747CBD">
      <w:pPr>
        <w:jc w:val="center"/>
        <w:rPr>
          <w:lang w:val="sq-AL"/>
        </w:rPr>
      </w:pPr>
      <w:r>
        <w:rPr>
          <w:noProof/>
          <w:lang w:val="sq-AL"/>
        </w:rPr>
        <w:drawing>
          <wp:inline distT="0" distB="0" distL="0" distR="0" wp14:anchorId="416F76AB" wp14:editId="6D2268C6">
            <wp:extent cx="4648200" cy="2877811"/>
            <wp:effectExtent l="0" t="0" r="0" b="0"/>
            <wp:docPr id="4176934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693456" name="Picture 41769345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139" cy="289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90AA0" w14:textId="2EFE8A86" w:rsidR="00747CBD" w:rsidRDefault="00761E43" w:rsidP="00747CBD">
      <w:pPr>
        <w:jc w:val="center"/>
        <w:rPr>
          <w:lang w:val="sq-AL"/>
        </w:rPr>
      </w:pPr>
      <w:r>
        <w:rPr>
          <w:lang w:val="sq-AL"/>
        </w:rPr>
        <w:t>Fig 3. Klienti dërgon mesazhe në server</w:t>
      </w:r>
    </w:p>
    <w:p w14:paraId="4DF79165" w14:textId="77777777" w:rsidR="00761E43" w:rsidRDefault="00761E43" w:rsidP="00747CBD">
      <w:pPr>
        <w:jc w:val="center"/>
        <w:rPr>
          <w:lang w:val="sq-AL"/>
        </w:rPr>
      </w:pPr>
    </w:p>
    <w:p w14:paraId="381D43C8" w14:textId="506E7DF4" w:rsidR="00747CBD" w:rsidRDefault="00747CBD" w:rsidP="00747CBD">
      <w:pPr>
        <w:rPr>
          <w:lang w:val="sq-AL"/>
        </w:rPr>
      </w:pPr>
      <w:r>
        <w:rPr>
          <w:lang w:val="sq-AL"/>
        </w:rPr>
        <w:t xml:space="preserve">Mesazhi i </w:t>
      </w:r>
      <w:r w:rsidR="00761E43">
        <w:rPr>
          <w:lang w:val="sq-AL"/>
        </w:rPr>
        <w:t>pranuar</w:t>
      </w:r>
      <w:r>
        <w:rPr>
          <w:lang w:val="sq-AL"/>
        </w:rPr>
        <w:t xml:space="preserve"> nga klienti shfaqet tek terminali i serverit </w:t>
      </w:r>
      <w:r w:rsidR="00761E43">
        <w:rPr>
          <w:lang w:val="sq-AL"/>
        </w:rPr>
        <w:t>specifikisht me ID te klientit.</w:t>
      </w:r>
    </w:p>
    <w:p w14:paraId="3CA2A8D9" w14:textId="77777777" w:rsidR="00747CBD" w:rsidRDefault="00B50DCC" w:rsidP="00747CBD">
      <w:pPr>
        <w:jc w:val="center"/>
        <w:rPr>
          <w:lang w:val="sq-AL"/>
        </w:rPr>
      </w:pPr>
      <w:r>
        <w:rPr>
          <w:noProof/>
          <w:lang w:val="sq-AL"/>
        </w:rPr>
        <w:drawing>
          <wp:inline distT="0" distB="0" distL="0" distR="0" wp14:anchorId="6B6DC45C" wp14:editId="1C45E234">
            <wp:extent cx="4638675" cy="2871915"/>
            <wp:effectExtent l="0" t="0" r="0" b="5080"/>
            <wp:docPr id="4934566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456675" name="Picture 49345667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50" cy="2900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A8AD1" w14:textId="2B1080A6" w:rsidR="00761E43" w:rsidRDefault="00761E43" w:rsidP="00747CBD">
      <w:pPr>
        <w:jc w:val="center"/>
        <w:rPr>
          <w:lang w:val="sq-AL"/>
        </w:rPr>
      </w:pPr>
      <w:r>
        <w:rPr>
          <w:lang w:val="sq-AL"/>
        </w:rPr>
        <w:t>Fig 4. Mesazhi i pranuar nga klienti</w:t>
      </w:r>
    </w:p>
    <w:p w14:paraId="18ECC004" w14:textId="77777777" w:rsidR="00761E43" w:rsidRDefault="00761E43" w:rsidP="00747CBD">
      <w:pPr>
        <w:jc w:val="center"/>
        <w:rPr>
          <w:lang w:val="sq-AL"/>
        </w:rPr>
      </w:pPr>
    </w:p>
    <w:p w14:paraId="07A46D76" w14:textId="77777777" w:rsidR="00761E43" w:rsidRDefault="00761E43" w:rsidP="00747CBD">
      <w:pPr>
        <w:jc w:val="center"/>
        <w:rPr>
          <w:lang w:val="sq-AL"/>
        </w:rPr>
      </w:pPr>
    </w:p>
    <w:p w14:paraId="43DFF477" w14:textId="00101848" w:rsidR="00761E43" w:rsidRDefault="00761E43" w:rsidP="00761E43">
      <w:pPr>
        <w:rPr>
          <w:lang w:val="sq-AL"/>
        </w:rPr>
      </w:pPr>
      <w:r>
        <w:rPr>
          <w:lang w:val="sq-AL"/>
        </w:rPr>
        <w:lastRenderedPageBreak/>
        <w:t>Për t’u diskonektuar nga serveri, klienti shtyp kërkesën “</w:t>
      </w:r>
      <w:r w:rsidRPr="00761E43">
        <w:rPr>
          <w:i/>
          <w:iCs/>
          <w:lang w:val="sq-AL"/>
        </w:rPr>
        <w:t>disconnect</w:t>
      </w:r>
      <w:r>
        <w:rPr>
          <w:lang w:val="sq-AL"/>
        </w:rPr>
        <w:t>”. Kur klienti diskonektohet me sukses, ai merr njoftimin që është fshirë nga lista e klientave.</w:t>
      </w:r>
    </w:p>
    <w:p w14:paraId="69DABE91" w14:textId="70673EC5" w:rsidR="00761E43" w:rsidRDefault="00B50DCC" w:rsidP="00747CBD">
      <w:pPr>
        <w:jc w:val="center"/>
        <w:rPr>
          <w:lang w:val="sq-AL"/>
        </w:rPr>
      </w:pPr>
      <w:r>
        <w:rPr>
          <w:noProof/>
          <w:lang w:val="sq-AL"/>
        </w:rPr>
        <w:drawing>
          <wp:inline distT="0" distB="0" distL="0" distR="0" wp14:anchorId="5DCBE8FA" wp14:editId="233B3C98">
            <wp:extent cx="4762500" cy="2948576"/>
            <wp:effectExtent l="0" t="0" r="0" b="4445"/>
            <wp:docPr id="197108895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088958" name="Picture 197108895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718" cy="296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42045" w14:textId="15D7C28A" w:rsidR="00761E43" w:rsidRDefault="00761E43" w:rsidP="00761E43">
      <w:pPr>
        <w:jc w:val="center"/>
        <w:rPr>
          <w:lang w:val="sq-AL"/>
        </w:rPr>
      </w:pPr>
      <w:r>
        <w:rPr>
          <w:lang w:val="sq-AL"/>
        </w:rPr>
        <w:t>Fig 5. Klienti diskonektohet</w:t>
      </w:r>
    </w:p>
    <w:p w14:paraId="53AE2D40" w14:textId="77777777" w:rsidR="00761E43" w:rsidRDefault="00761E43" w:rsidP="00747CBD">
      <w:pPr>
        <w:jc w:val="center"/>
        <w:rPr>
          <w:lang w:val="sq-AL"/>
        </w:rPr>
      </w:pPr>
    </w:p>
    <w:p w14:paraId="43FE2BE4" w14:textId="0567796E" w:rsidR="00761E43" w:rsidRDefault="00761E43" w:rsidP="00761E43">
      <w:pPr>
        <w:rPr>
          <w:lang w:val="sq-AL"/>
        </w:rPr>
      </w:pPr>
      <w:r>
        <w:rPr>
          <w:lang w:val="sq-AL"/>
        </w:rPr>
        <w:t>Ndërsa tek terminali i serverit, pasi klienti të bëje kërkesën për diskonektim, ajo pranohet dhe shfaqet ID e klientit të diskonektuar</w:t>
      </w:r>
      <w:r w:rsidR="00702712">
        <w:rPr>
          <w:lang w:val="sq-AL"/>
        </w:rPr>
        <w:t>.</w:t>
      </w:r>
    </w:p>
    <w:p w14:paraId="786BA613" w14:textId="07CDB81D" w:rsidR="00B50DCC" w:rsidRDefault="00B50DCC" w:rsidP="00747CBD">
      <w:pPr>
        <w:jc w:val="center"/>
        <w:rPr>
          <w:lang w:val="sq-AL"/>
        </w:rPr>
      </w:pPr>
      <w:r>
        <w:rPr>
          <w:noProof/>
          <w:lang w:val="sq-AL"/>
        </w:rPr>
        <w:drawing>
          <wp:inline distT="0" distB="0" distL="0" distR="0" wp14:anchorId="507021D1" wp14:editId="359894AF">
            <wp:extent cx="4762500" cy="2948578"/>
            <wp:effectExtent l="0" t="0" r="0" b="4445"/>
            <wp:docPr id="12990048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004856" name="Picture 129900485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6491" cy="2963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C6ABD" w14:textId="0859E316" w:rsidR="00761E43" w:rsidRPr="00B50DCC" w:rsidRDefault="00761E43" w:rsidP="00747CBD">
      <w:pPr>
        <w:jc w:val="center"/>
        <w:rPr>
          <w:lang w:val="sq-AL"/>
        </w:rPr>
      </w:pPr>
      <w:r>
        <w:rPr>
          <w:lang w:val="sq-AL"/>
        </w:rPr>
        <w:t>Fig 6. Serveri njofton diskonektimin e klientit</w:t>
      </w:r>
    </w:p>
    <w:p w14:paraId="539B1E0F" w14:textId="77777777" w:rsidR="0016235F" w:rsidRPr="0016235F" w:rsidRDefault="0016235F" w:rsidP="0016235F">
      <w:pPr>
        <w:rPr>
          <w:lang w:val="sq-AL"/>
        </w:rPr>
      </w:pPr>
    </w:p>
    <w:p w14:paraId="2424B68B" w14:textId="5DAC91F9" w:rsidR="0016235F" w:rsidRDefault="0016235F" w:rsidP="0016235F">
      <w:pPr>
        <w:pStyle w:val="Heading2"/>
        <w:numPr>
          <w:ilvl w:val="0"/>
          <w:numId w:val="6"/>
        </w:numPr>
        <w:rPr>
          <w:b/>
          <w:bCs/>
          <w:lang w:val="sq-AL"/>
        </w:rPr>
      </w:pPr>
      <w:bookmarkStart w:id="8" w:name="_Toc136481860"/>
      <w:r>
        <w:rPr>
          <w:b/>
          <w:bCs/>
          <w:lang w:val="sq-AL"/>
        </w:rPr>
        <w:lastRenderedPageBreak/>
        <w:t>Plot</w:t>
      </w:r>
      <w:r w:rsidR="00EB6349">
        <w:rPr>
          <w:b/>
          <w:bCs/>
          <w:lang w:val="sq-AL"/>
        </w:rPr>
        <w:t>ë</w:t>
      </w:r>
      <w:r>
        <w:rPr>
          <w:b/>
          <w:bCs/>
          <w:lang w:val="sq-AL"/>
        </w:rPr>
        <w:t>simi i k</w:t>
      </w:r>
      <w:r w:rsidR="00EB6349">
        <w:rPr>
          <w:b/>
          <w:bCs/>
          <w:lang w:val="sq-AL"/>
        </w:rPr>
        <w:t>ë</w:t>
      </w:r>
      <w:r>
        <w:rPr>
          <w:b/>
          <w:bCs/>
          <w:lang w:val="sq-AL"/>
        </w:rPr>
        <w:t>rkesave t</w:t>
      </w:r>
      <w:r w:rsidR="00EB6349">
        <w:rPr>
          <w:b/>
          <w:bCs/>
          <w:lang w:val="sq-AL"/>
        </w:rPr>
        <w:t>ë</w:t>
      </w:r>
      <w:r>
        <w:rPr>
          <w:b/>
          <w:bCs/>
          <w:lang w:val="sq-AL"/>
        </w:rPr>
        <w:t xml:space="preserve"> detyr</w:t>
      </w:r>
      <w:r w:rsidR="00EB6349">
        <w:rPr>
          <w:b/>
          <w:bCs/>
          <w:lang w:val="sq-AL"/>
        </w:rPr>
        <w:t>ë</w:t>
      </w:r>
      <w:r>
        <w:rPr>
          <w:b/>
          <w:bCs/>
          <w:lang w:val="sq-AL"/>
        </w:rPr>
        <w:t>s</w:t>
      </w:r>
      <w:bookmarkEnd w:id="8"/>
    </w:p>
    <w:p w14:paraId="3491C9A5" w14:textId="1A697FA9" w:rsidR="00DD1E98" w:rsidRDefault="00EB6349" w:rsidP="00EB6349">
      <w:pPr>
        <w:spacing w:after="0" w:line="360" w:lineRule="auto"/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t>Kjo detyrë është realizuar duke plotësuar të gjitha kërkesat e dhëna</w:t>
      </w:r>
      <w:r w:rsidR="003D36A2">
        <w:rPr>
          <w:rFonts w:ascii="Palatino Linotype" w:hAnsi="Palatino Linotype" w:cs="Times New Roman"/>
          <w:lang w:val="sq-AL"/>
        </w:rPr>
        <w:t>.</w:t>
      </w:r>
    </w:p>
    <w:p w14:paraId="01AD3152" w14:textId="7DD93F0F" w:rsidR="003D36A2" w:rsidRPr="0096026E" w:rsidRDefault="003D36A2" w:rsidP="0096026E">
      <w:pPr>
        <w:pStyle w:val="Heading3"/>
        <w:rPr>
          <w:rFonts w:ascii="Palatino Linotype" w:hAnsi="Palatino Linotype"/>
          <w:color w:val="auto"/>
          <w:u w:val="single"/>
          <w:lang w:val="sq-AL"/>
        </w:rPr>
      </w:pPr>
      <w:bookmarkStart w:id="9" w:name="_Toc136481861"/>
      <w:r w:rsidRPr="0096026E">
        <w:rPr>
          <w:rFonts w:ascii="Palatino Linotype" w:hAnsi="Palatino Linotype"/>
          <w:color w:val="auto"/>
          <w:u w:val="single"/>
          <w:lang w:val="sq-AL"/>
        </w:rPr>
        <w:t>Detyrat e serverit:</w:t>
      </w:r>
      <w:bookmarkEnd w:id="9"/>
    </w:p>
    <w:p w14:paraId="68F0DD76" w14:textId="3B6F2083" w:rsidR="003D36A2" w:rsidRDefault="003D36A2" w:rsidP="003D36A2">
      <w:pPr>
        <w:pStyle w:val="ListParagraph"/>
        <w:numPr>
          <w:ilvl w:val="0"/>
          <w:numId w:val="12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3D36A2">
        <w:rPr>
          <w:rFonts w:ascii="Palatino Linotype" w:hAnsi="Palatino Linotype" w:cs="Times New Roman"/>
          <w:lang w:val="sq-AL"/>
        </w:rPr>
        <w:t xml:space="preserve">Inicializimi i </w:t>
      </w:r>
      <w:r>
        <w:rPr>
          <w:rFonts w:ascii="Palatino Linotype" w:hAnsi="Palatino Linotype" w:cs="Times New Roman"/>
          <w:lang w:val="sq-AL"/>
        </w:rPr>
        <w:t xml:space="preserve">message queues për pranim të konektimit të klientave: Serveri inicializon një message queue duke përdorur </w:t>
      </w:r>
      <w:r w:rsidRPr="003D36A2">
        <w:rPr>
          <w:rFonts w:ascii="Palatino Linotype" w:hAnsi="Palatino Linotype" w:cs="Times New Roman"/>
          <w:b/>
          <w:bCs/>
          <w:lang w:val="sq-AL"/>
        </w:rPr>
        <w:t>msgget()</w:t>
      </w:r>
      <w:r>
        <w:rPr>
          <w:rFonts w:ascii="Palatino Linotype" w:hAnsi="Palatino Linotype" w:cs="Times New Roman"/>
          <w:lang w:val="sq-AL"/>
        </w:rPr>
        <w:t xml:space="preserve"> me </w:t>
      </w:r>
      <w:r w:rsidRPr="003D36A2">
        <w:rPr>
          <w:rFonts w:ascii="Palatino Linotype" w:hAnsi="Palatino Linotype" w:cs="Times New Roman"/>
          <w:b/>
          <w:bCs/>
          <w:lang w:val="sq-AL"/>
        </w:rPr>
        <w:t>IPC_CREAT flag</w:t>
      </w:r>
      <w:r>
        <w:rPr>
          <w:rFonts w:ascii="Palatino Linotype" w:hAnsi="Palatino Linotype" w:cs="Times New Roman"/>
          <w:lang w:val="sq-AL"/>
        </w:rPr>
        <w:t>, i cili i lejon klientët të konektohen në server.</w:t>
      </w:r>
    </w:p>
    <w:p w14:paraId="02E81C7B" w14:textId="71015799" w:rsidR="003D36A2" w:rsidRPr="003D36A2" w:rsidRDefault="003D36A2" w:rsidP="003D36A2">
      <w:pPr>
        <w:pStyle w:val="ListParagraph"/>
        <w:numPr>
          <w:ilvl w:val="0"/>
          <w:numId w:val="12"/>
        </w:numPr>
        <w:rPr>
          <w:rFonts w:ascii="Palatino Linotype" w:hAnsi="Palatino Linotype" w:cs="Times New Roman"/>
          <w:lang w:val="sq-AL"/>
        </w:rPr>
      </w:pPr>
      <w:r w:rsidRPr="003D36A2">
        <w:rPr>
          <w:rFonts w:ascii="Palatino Linotype" w:hAnsi="Palatino Linotype" w:cs="Times New Roman"/>
          <w:lang w:val="sq-AL"/>
        </w:rPr>
        <w:t xml:space="preserve">Pritja e konektimeve të klientëve dhe shtimi </w:t>
      </w:r>
      <w:r>
        <w:rPr>
          <w:rFonts w:ascii="Palatino Linotype" w:hAnsi="Palatino Linotype" w:cs="Times New Roman"/>
          <w:lang w:val="sq-AL"/>
        </w:rPr>
        <w:t>i</w:t>
      </w:r>
      <w:r w:rsidRPr="003D36A2">
        <w:rPr>
          <w:rFonts w:ascii="Palatino Linotype" w:hAnsi="Palatino Linotype" w:cs="Times New Roman"/>
          <w:lang w:val="sq-AL"/>
        </w:rPr>
        <w:t xml:space="preserve"> tyre në një listë të klientëve të konektuar: Serveri pret mesazhe duke përdorur </w:t>
      </w:r>
      <w:r w:rsidRPr="003D36A2">
        <w:rPr>
          <w:rFonts w:ascii="Palatino Linotype" w:hAnsi="Palatino Linotype" w:cs="Times New Roman"/>
          <w:b/>
          <w:bCs/>
          <w:lang w:val="sq-AL"/>
        </w:rPr>
        <w:t>msgrcv()</w:t>
      </w:r>
      <w:r w:rsidRPr="003D36A2">
        <w:rPr>
          <w:rFonts w:ascii="Palatino Linotype" w:hAnsi="Palatino Linotype" w:cs="Times New Roman"/>
          <w:lang w:val="sq-AL"/>
        </w:rPr>
        <w:t xml:space="preserve"> dhe I shton klientët e konektuar në vargun </w:t>
      </w:r>
      <w:r w:rsidRPr="003D36A2">
        <w:rPr>
          <w:rFonts w:ascii="Palatino Linotype" w:hAnsi="Palatino Linotype" w:cs="Times New Roman"/>
          <w:b/>
          <w:bCs/>
          <w:lang w:val="sq-AL"/>
        </w:rPr>
        <w:t>connected_clients</w:t>
      </w:r>
      <w:r w:rsidRPr="003D36A2">
        <w:rPr>
          <w:rFonts w:ascii="Palatino Linotype" w:hAnsi="Palatino Linotype" w:cs="Times New Roman"/>
          <w:lang w:val="sq-AL"/>
        </w:rPr>
        <w:t>.</w:t>
      </w:r>
    </w:p>
    <w:p w14:paraId="74A00112" w14:textId="7F553BB3" w:rsidR="003D36A2" w:rsidRDefault="00016CB6" w:rsidP="003D36A2">
      <w:pPr>
        <w:pStyle w:val="ListParagraph"/>
        <w:numPr>
          <w:ilvl w:val="0"/>
          <w:numId w:val="12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016CB6">
        <w:rPr>
          <w:rFonts w:ascii="Palatino Linotype" w:hAnsi="Palatino Linotype" w:cs="Times New Roman"/>
          <w:lang w:val="sq-AL"/>
        </w:rPr>
        <w:t xml:space="preserve">Për çdo klient të </w:t>
      </w:r>
      <w:r>
        <w:rPr>
          <w:rFonts w:ascii="Palatino Linotype" w:hAnsi="Palatino Linotype" w:cs="Times New Roman"/>
          <w:lang w:val="sq-AL"/>
        </w:rPr>
        <w:t>konektuar</w:t>
      </w:r>
      <w:r w:rsidRPr="00016CB6">
        <w:rPr>
          <w:rFonts w:ascii="Palatino Linotype" w:hAnsi="Palatino Linotype" w:cs="Times New Roman"/>
          <w:lang w:val="sq-AL"/>
        </w:rPr>
        <w:t xml:space="preserve">, </w:t>
      </w:r>
      <w:r>
        <w:rPr>
          <w:rFonts w:ascii="Palatino Linotype" w:hAnsi="Palatino Linotype" w:cs="Times New Roman"/>
          <w:lang w:val="sq-AL"/>
        </w:rPr>
        <w:t>të krijohet</w:t>
      </w:r>
      <w:r w:rsidRPr="00016CB6">
        <w:rPr>
          <w:rFonts w:ascii="Palatino Linotype" w:hAnsi="Palatino Linotype" w:cs="Times New Roman"/>
          <w:lang w:val="sq-AL"/>
        </w:rPr>
        <w:t xml:space="preserve"> një thread të ri që </w:t>
      </w:r>
      <w:r w:rsidR="006E7CC3">
        <w:rPr>
          <w:rFonts w:ascii="Palatino Linotype" w:hAnsi="Palatino Linotype" w:cs="Times New Roman"/>
          <w:lang w:val="sq-AL"/>
        </w:rPr>
        <w:t>pret</w:t>
      </w:r>
      <w:r w:rsidRPr="00016CB6">
        <w:rPr>
          <w:rFonts w:ascii="Palatino Linotype" w:hAnsi="Palatino Linotype" w:cs="Times New Roman"/>
          <w:lang w:val="sq-AL"/>
        </w:rPr>
        <w:t xml:space="preserve"> për mesazhe nga ky klient dhe i përpunon ato: Për çdo klient të lidhur, serveri krijon një thread të ri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pthread_create()</w:t>
      </w:r>
      <w:r w:rsidRPr="00016CB6">
        <w:rPr>
          <w:rFonts w:ascii="Palatino Linotype" w:hAnsi="Palatino Linotype" w:cs="Times New Roman"/>
          <w:lang w:val="sq-AL"/>
        </w:rPr>
        <w:t xml:space="preserve"> që menaxhon mesazhet nga ky klient</w:t>
      </w:r>
      <w:r w:rsidR="006E7CC3">
        <w:rPr>
          <w:rFonts w:ascii="Palatino Linotype" w:hAnsi="Palatino Linotype" w:cs="Times New Roman"/>
          <w:lang w:val="sq-AL"/>
        </w:rPr>
        <w:t>.</w:t>
      </w:r>
    </w:p>
    <w:p w14:paraId="653D64E9" w14:textId="6EEAE982" w:rsidR="006E7CC3" w:rsidRDefault="006E7CC3" w:rsidP="003D36A2">
      <w:pPr>
        <w:pStyle w:val="ListParagraph"/>
        <w:numPr>
          <w:ilvl w:val="0"/>
          <w:numId w:val="12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6E7CC3">
        <w:rPr>
          <w:rFonts w:ascii="Palatino Linotype" w:hAnsi="Palatino Linotype" w:cs="Times New Roman"/>
          <w:lang w:val="sq-AL"/>
        </w:rPr>
        <w:t xml:space="preserve">Serveri duhet të përpunojë çdo kërkesë dhe të gjenerojë një përgjigje, e cila duhet të dërgohet prapa te klienti duke përdorur </w:t>
      </w:r>
      <w:r>
        <w:rPr>
          <w:rFonts w:ascii="Palatino Linotype" w:hAnsi="Palatino Linotype" w:cs="Times New Roman"/>
          <w:lang w:val="sq-AL"/>
        </w:rPr>
        <w:t>message queue</w:t>
      </w:r>
      <w:r w:rsidRPr="006E7CC3">
        <w:rPr>
          <w:rFonts w:ascii="Palatino Linotype" w:hAnsi="Palatino Linotype" w:cs="Times New Roman"/>
          <w:lang w:val="sq-AL"/>
        </w:rPr>
        <w:t xml:space="preserve">: Serveri merr mesazhe nga klientët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msgrcv(</w:t>
      </w:r>
      <w:r w:rsidRPr="006E7CC3">
        <w:rPr>
          <w:rFonts w:ascii="Palatino Linotype" w:hAnsi="Palatino Linotype" w:cs="Times New Roman"/>
          <w:lang w:val="sq-AL"/>
        </w:rPr>
        <w:t xml:space="preserve">), përpunon kërkesën dhe dërgon përgjigjen prapa në </w:t>
      </w:r>
      <w:r>
        <w:rPr>
          <w:rFonts w:ascii="Palatino Linotype" w:hAnsi="Palatino Linotype" w:cs="Times New Roman"/>
          <w:lang w:val="sq-AL"/>
        </w:rPr>
        <w:t xml:space="preserve">message queue </w:t>
      </w:r>
      <w:r w:rsidRPr="006E7CC3">
        <w:rPr>
          <w:rFonts w:ascii="Palatino Linotype" w:hAnsi="Palatino Linotype" w:cs="Times New Roman"/>
          <w:lang w:val="sq-AL"/>
        </w:rPr>
        <w:t xml:space="preserve">të klientit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msgsnd()</w:t>
      </w:r>
      <w:r w:rsidRPr="006E7CC3">
        <w:rPr>
          <w:rFonts w:ascii="Palatino Linotype" w:hAnsi="Palatino Linotype" w:cs="Times New Roman"/>
          <w:lang w:val="sq-AL"/>
        </w:rPr>
        <w:t>.</w:t>
      </w:r>
    </w:p>
    <w:p w14:paraId="3D3BA833" w14:textId="00D8BD36" w:rsidR="006E7CC3" w:rsidRDefault="006E7CC3" w:rsidP="003D36A2">
      <w:pPr>
        <w:pStyle w:val="ListParagraph"/>
        <w:numPr>
          <w:ilvl w:val="0"/>
          <w:numId w:val="12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6E7CC3">
        <w:rPr>
          <w:rFonts w:ascii="Palatino Linotype" w:hAnsi="Palatino Linotype" w:cs="Times New Roman"/>
          <w:lang w:val="sq-AL"/>
        </w:rPr>
        <w:t>Kur një klient</w:t>
      </w:r>
      <w:r>
        <w:rPr>
          <w:rFonts w:ascii="Palatino Linotype" w:hAnsi="Palatino Linotype" w:cs="Times New Roman"/>
          <w:lang w:val="sq-AL"/>
        </w:rPr>
        <w:t xml:space="preserve"> diskonektohet</w:t>
      </w:r>
      <w:r w:rsidRPr="006E7CC3">
        <w:rPr>
          <w:rFonts w:ascii="Palatino Linotype" w:hAnsi="Palatino Linotype" w:cs="Times New Roman"/>
          <w:lang w:val="sq-AL"/>
        </w:rPr>
        <w:t xml:space="preserve">, </w:t>
      </w:r>
      <w:r>
        <w:rPr>
          <w:rFonts w:ascii="Palatino Linotype" w:hAnsi="Palatino Linotype" w:cs="Times New Roman"/>
          <w:lang w:val="sq-AL"/>
        </w:rPr>
        <w:t>message queue i tij</w:t>
      </w:r>
      <w:r w:rsidRPr="006E7CC3">
        <w:rPr>
          <w:rFonts w:ascii="Palatino Linotype" w:hAnsi="Palatino Linotype" w:cs="Times New Roman"/>
          <w:lang w:val="sq-AL"/>
        </w:rPr>
        <w:t xml:space="preserve"> duhet të hiqet nga lista e klientëve të </w:t>
      </w:r>
      <w:r>
        <w:rPr>
          <w:rFonts w:ascii="Palatino Linotype" w:hAnsi="Palatino Linotype" w:cs="Times New Roman"/>
          <w:lang w:val="sq-AL"/>
        </w:rPr>
        <w:t xml:space="preserve">konektuar </w:t>
      </w:r>
      <w:r w:rsidRPr="006E7CC3">
        <w:rPr>
          <w:rFonts w:ascii="Palatino Linotype" w:hAnsi="Palatino Linotype" w:cs="Times New Roman"/>
          <w:lang w:val="sq-AL"/>
        </w:rPr>
        <w:t>dhe thread-i përkatës duhet të mbyllet: Kur një klient dërgon një mesazh "</w:t>
      </w:r>
      <w:r w:rsidRPr="006E7CC3">
        <w:rPr>
          <w:rFonts w:ascii="Palatino Linotype" w:hAnsi="Palatino Linotype" w:cs="Times New Roman"/>
          <w:i/>
          <w:iCs/>
          <w:lang w:val="sq-AL"/>
        </w:rPr>
        <w:t>disconnect</w:t>
      </w:r>
      <w:r w:rsidRPr="006E7CC3">
        <w:rPr>
          <w:rFonts w:ascii="Palatino Linotype" w:hAnsi="Palatino Linotype" w:cs="Times New Roman"/>
          <w:lang w:val="sq-AL"/>
        </w:rPr>
        <w:t xml:space="preserve">", </w:t>
      </w:r>
      <w:r>
        <w:rPr>
          <w:rFonts w:ascii="Palatino Linotype" w:hAnsi="Palatino Linotype" w:cs="Times New Roman"/>
          <w:lang w:val="sq-AL"/>
        </w:rPr>
        <w:t>message queue i tij</w:t>
      </w:r>
      <w:r w:rsidRPr="006E7CC3">
        <w:rPr>
          <w:rFonts w:ascii="Palatino Linotype" w:hAnsi="Palatino Linotype" w:cs="Times New Roman"/>
          <w:lang w:val="sq-AL"/>
        </w:rPr>
        <w:t xml:space="preserve"> hiqet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msgctl()</w:t>
      </w:r>
      <w:r w:rsidRPr="006E7CC3">
        <w:rPr>
          <w:rFonts w:ascii="Palatino Linotype" w:hAnsi="Palatino Linotype" w:cs="Times New Roman"/>
          <w:lang w:val="sq-AL"/>
        </w:rPr>
        <w:t xml:space="preserve"> me komandën </w:t>
      </w:r>
      <w:r w:rsidRPr="006E7CC3">
        <w:rPr>
          <w:rFonts w:ascii="Palatino Linotype" w:hAnsi="Palatino Linotype" w:cs="Times New Roman"/>
          <w:b/>
          <w:bCs/>
          <w:lang w:val="sq-AL"/>
        </w:rPr>
        <w:t>IPC_RMID</w:t>
      </w:r>
      <w:r w:rsidRPr="006E7CC3">
        <w:rPr>
          <w:rFonts w:ascii="Palatino Linotype" w:hAnsi="Palatino Linotype" w:cs="Times New Roman"/>
          <w:lang w:val="sq-AL"/>
        </w:rPr>
        <w:t xml:space="preserve">, dhe thread-i përkatës mbyllet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pthread_detach()</w:t>
      </w:r>
      <w:r w:rsidRPr="006E7CC3">
        <w:rPr>
          <w:rFonts w:ascii="Palatino Linotype" w:hAnsi="Palatino Linotype" w:cs="Times New Roman"/>
          <w:lang w:val="sq-AL"/>
        </w:rPr>
        <w:t>.</w:t>
      </w:r>
    </w:p>
    <w:p w14:paraId="6BCB3456" w14:textId="77777777" w:rsidR="006E7CC3" w:rsidRPr="006E7CC3" w:rsidRDefault="006E7CC3" w:rsidP="006E7CC3">
      <w:pPr>
        <w:spacing w:after="0" w:line="276" w:lineRule="auto"/>
        <w:rPr>
          <w:rFonts w:ascii="Palatino Linotype" w:hAnsi="Palatino Linotype" w:cs="Times New Roman"/>
          <w:lang w:val="sq-AL"/>
        </w:rPr>
      </w:pPr>
    </w:p>
    <w:p w14:paraId="1B02BE6C" w14:textId="6C82F07A" w:rsidR="003D36A2" w:rsidRPr="0096026E" w:rsidRDefault="003D36A2" w:rsidP="0096026E">
      <w:pPr>
        <w:pStyle w:val="Heading3"/>
        <w:rPr>
          <w:rFonts w:ascii="Palatino Linotype" w:hAnsi="Palatino Linotype"/>
          <w:color w:val="auto"/>
          <w:u w:val="single"/>
          <w:lang w:val="sq-AL"/>
        </w:rPr>
      </w:pPr>
      <w:bookmarkStart w:id="10" w:name="_Toc136481862"/>
      <w:r w:rsidRPr="0096026E">
        <w:rPr>
          <w:rFonts w:ascii="Palatino Linotype" w:hAnsi="Palatino Linotype"/>
          <w:color w:val="auto"/>
          <w:u w:val="single"/>
          <w:lang w:val="sq-AL"/>
        </w:rPr>
        <w:t>Detyrat e klientit:</w:t>
      </w:r>
      <w:bookmarkEnd w:id="10"/>
    </w:p>
    <w:p w14:paraId="059FFBB6" w14:textId="65593272" w:rsidR="003D36A2" w:rsidRDefault="003D36A2" w:rsidP="006E7CC3">
      <w:pPr>
        <w:pStyle w:val="ListParagraph"/>
        <w:numPr>
          <w:ilvl w:val="0"/>
          <w:numId w:val="13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3D36A2">
        <w:rPr>
          <w:rFonts w:ascii="Palatino Linotype" w:hAnsi="Palatino Linotype" w:cs="Times New Roman"/>
          <w:lang w:val="sq-AL"/>
        </w:rPr>
        <w:t>Iniciali</w:t>
      </w:r>
      <w:r>
        <w:rPr>
          <w:rFonts w:ascii="Palatino Linotype" w:hAnsi="Palatino Linotype" w:cs="Times New Roman"/>
          <w:lang w:val="sq-AL"/>
        </w:rPr>
        <w:t>zimi i message queues për komunikim me serverin:</w:t>
      </w:r>
      <w:r w:rsidR="006E7CC3">
        <w:rPr>
          <w:rFonts w:ascii="Palatino Linotype" w:hAnsi="Palatino Linotype" w:cs="Times New Roman"/>
          <w:lang w:val="sq-AL"/>
        </w:rPr>
        <w:t xml:space="preserve"> </w:t>
      </w:r>
      <w:r w:rsidR="006E7CC3" w:rsidRPr="006E7CC3">
        <w:rPr>
          <w:rFonts w:ascii="Palatino Linotype" w:hAnsi="Palatino Linotype" w:cs="Times New Roman"/>
          <w:lang w:val="sq-AL"/>
        </w:rPr>
        <w:t xml:space="preserve">Klienti inicializon një </w:t>
      </w:r>
      <w:r w:rsidR="006E7CC3">
        <w:rPr>
          <w:rFonts w:ascii="Palatino Linotype" w:hAnsi="Palatino Linotype" w:cs="Times New Roman"/>
          <w:lang w:val="sq-AL"/>
        </w:rPr>
        <w:t xml:space="preserve">message queue </w:t>
      </w:r>
      <w:r w:rsidR="006E7CC3" w:rsidRPr="006E7CC3">
        <w:rPr>
          <w:rFonts w:ascii="Palatino Linotype" w:hAnsi="Palatino Linotype" w:cs="Times New Roman"/>
          <w:lang w:val="sq-AL"/>
        </w:rPr>
        <w:t xml:space="preserve">duke përdorur funksionin </w:t>
      </w:r>
      <w:r w:rsidR="006E7CC3" w:rsidRPr="006E7CC3">
        <w:rPr>
          <w:rFonts w:ascii="Palatino Linotype" w:hAnsi="Palatino Linotype" w:cs="Times New Roman"/>
          <w:b/>
          <w:bCs/>
          <w:lang w:val="sq-AL"/>
        </w:rPr>
        <w:t>msgget()</w:t>
      </w:r>
      <w:r w:rsidR="006E7CC3" w:rsidRPr="006E7CC3">
        <w:rPr>
          <w:rFonts w:ascii="Palatino Linotype" w:hAnsi="Palatino Linotype" w:cs="Times New Roman"/>
          <w:lang w:val="sq-AL"/>
        </w:rPr>
        <w:t xml:space="preserve"> </w:t>
      </w:r>
      <w:r w:rsidR="006E7CC3">
        <w:rPr>
          <w:rFonts w:ascii="Palatino Linotype" w:hAnsi="Palatino Linotype" w:cs="Times New Roman"/>
          <w:lang w:val="sq-AL"/>
        </w:rPr>
        <w:t>me</w:t>
      </w:r>
      <w:r w:rsidR="006E7CC3" w:rsidRPr="006E7CC3">
        <w:rPr>
          <w:rFonts w:ascii="Palatino Linotype" w:hAnsi="Palatino Linotype" w:cs="Times New Roman"/>
          <w:lang w:val="sq-AL"/>
        </w:rPr>
        <w:t xml:space="preserve"> </w:t>
      </w:r>
      <w:r w:rsidR="006E7CC3" w:rsidRPr="006E7CC3">
        <w:rPr>
          <w:rFonts w:ascii="Palatino Linotype" w:hAnsi="Palatino Linotype" w:cs="Times New Roman"/>
          <w:b/>
          <w:bCs/>
          <w:lang w:val="sq-AL"/>
        </w:rPr>
        <w:t>IPC_CREAT flag</w:t>
      </w:r>
      <w:r w:rsidR="006E7CC3" w:rsidRPr="006E7CC3">
        <w:rPr>
          <w:rFonts w:ascii="Palatino Linotype" w:hAnsi="Palatino Linotype" w:cs="Times New Roman"/>
          <w:lang w:val="sq-AL"/>
        </w:rPr>
        <w:t xml:space="preserve"> për të mundësuar komunikimin me serverin.</w:t>
      </w:r>
    </w:p>
    <w:p w14:paraId="26CC25F4" w14:textId="78A74CEF" w:rsidR="006E7CC3" w:rsidRPr="006E7CC3" w:rsidRDefault="006E7CC3" w:rsidP="006E7CC3">
      <w:pPr>
        <w:pStyle w:val="ListParagraph"/>
        <w:numPr>
          <w:ilvl w:val="0"/>
          <w:numId w:val="13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t>Konektohe</w:t>
      </w:r>
      <w:r w:rsidRPr="006E7CC3">
        <w:rPr>
          <w:rFonts w:ascii="Palatino Linotype" w:hAnsi="Palatino Linotype" w:cs="Times New Roman"/>
          <w:lang w:val="sq-AL"/>
        </w:rPr>
        <w:t xml:space="preserve">t me serverin duke dërguar një kërkesë </w:t>
      </w:r>
      <w:r>
        <w:rPr>
          <w:rFonts w:ascii="Palatino Linotype" w:hAnsi="Palatino Linotype" w:cs="Times New Roman"/>
          <w:lang w:val="sq-AL"/>
        </w:rPr>
        <w:t>konektimi</w:t>
      </w:r>
      <w:r w:rsidRPr="006E7CC3">
        <w:rPr>
          <w:rFonts w:ascii="Palatino Linotype" w:hAnsi="Palatino Linotype" w:cs="Times New Roman"/>
          <w:lang w:val="sq-AL"/>
        </w:rPr>
        <w:t xml:space="preserve"> në </w:t>
      </w:r>
      <w:r>
        <w:rPr>
          <w:rFonts w:ascii="Palatino Linotype" w:hAnsi="Palatino Linotype" w:cs="Times New Roman"/>
          <w:lang w:val="sq-AL"/>
        </w:rPr>
        <w:t>message queue të tij</w:t>
      </w:r>
      <w:r w:rsidRPr="006E7CC3">
        <w:rPr>
          <w:rFonts w:ascii="Palatino Linotype" w:hAnsi="Palatino Linotype" w:cs="Times New Roman"/>
          <w:lang w:val="sq-AL"/>
        </w:rPr>
        <w:t xml:space="preserve">: Klienti dërgon një mesazh kërkesë lidhjeje në radhën e mesazheve të serverit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msgsnd().</w:t>
      </w:r>
    </w:p>
    <w:p w14:paraId="2AB15509" w14:textId="1412D9ED" w:rsidR="006E7CC3" w:rsidRDefault="006E7CC3" w:rsidP="006E7CC3">
      <w:pPr>
        <w:pStyle w:val="ListParagraph"/>
        <w:numPr>
          <w:ilvl w:val="0"/>
          <w:numId w:val="13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6E7CC3">
        <w:rPr>
          <w:rFonts w:ascii="Palatino Linotype" w:hAnsi="Palatino Linotype" w:cs="Times New Roman"/>
          <w:lang w:val="sq-AL"/>
        </w:rPr>
        <w:t xml:space="preserve">Dërgon kërkesa te serveri duke dërguar mesazhe në </w:t>
      </w:r>
      <w:r>
        <w:rPr>
          <w:rFonts w:ascii="Palatino Linotype" w:hAnsi="Palatino Linotype" w:cs="Times New Roman"/>
          <w:lang w:val="sq-AL"/>
        </w:rPr>
        <w:t>message queue të tij</w:t>
      </w:r>
      <w:r w:rsidRPr="006E7CC3">
        <w:rPr>
          <w:rFonts w:ascii="Palatino Linotype" w:hAnsi="Palatino Linotype" w:cs="Times New Roman"/>
          <w:lang w:val="sq-AL"/>
        </w:rPr>
        <w:t xml:space="preserve">: Klienti dërgon kërkesa te </w:t>
      </w:r>
      <w:r>
        <w:rPr>
          <w:rFonts w:ascii="Palatino Linotype" w:hAnsi="Palatino Linotype" w:cs="Times New Roman"/>
          <w:lang w:val="sq-AL"/>
        </w:rPr>
        <w:t>message queue e</w:t>
      </w:r>
      <w:r w:rsidRPr="006E7CC3">
        <w:rPr>
          <w:rFonts w:ascii="Palatino Linotype" w:hAnsi="Palatino Linotype" w:cs="Times New Roman"/>
          <w:lang w:val="sq-AL"/>
        </w:rPr>
        <w:t xml:space="preserve"> serverit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msgsnd().</w:t>
      </w:r>
    </w:p>
    <w:p w14:paraId="7F72BC60" w14:textId="60E79D78" w:rsidR="006E7CC3" w:rsidRDefault="006E7CC3" w:rsidP="006E7CC3">
      <w:pPr>
        <w:pStyle w:val="ListParagraph"/>
        <w:numPr>
          <w:ilvl w:val="0"/>
          <w:numId w:val="13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 w:rsidRPr="006E7CC3">
        <w:rPr>
          <w:rFonts w:ascii="Palatino Linotype" w:hAnsi="Palatino Linotype" w:cs="Times New Roman"/>
          <w:lang w:val="sq-AL"/>
        </w:rPr>
        <w:t>Pr</w:t>
      </w:r>
      <w:r>
        <w:rPr>
          <w:rFonts w:ascii="Palatino Linotype" w:hAnsi="Palatino Linotype" w:cs="Times New Roman"/>
          <w:lang w:val="sq-AL"/>
        </w:rPr>
        <w:t>e</w:t>
      </w:r>
      <w:r w:rsidRPr="006E7CC3">
        <w:rPr>
          <w:rFonts w:ascii="Palatino Linotype" w:hAnsi="Palatino Linotype" w:cs="Times New Roman"/>
          <w:lang w:val="sq-AL"/>
        </w:rPr>
        <w:t xml:space="preserve">t përgjigje nga serveri duke dëgjuar </w:t>
      </w:r>
      <w:r>
        <w:rPr>
          <w:rFonts w:ascii="Palatino Linotype" w:hAnsi="Palatino Linotype" w:cs="Times New Roman"/>
          <w:lang w:val="sq-AL"/>
        </w:rPr>
        <w:t>message queue të tij</w:t>
      </w:r>
      <w:r w:rsidRPr="006E7CC3">
        <w:rPr>
          <w:rFonts w:ascii="Palatino Linotype" w:hAnsi="Palatino Linotype" w:cs="Times New Roman"/>
          <w:lang w:val="sq-AL"/>
        </w:rPr>
        <w:t xml:space="preserve">: Klienti pret përgjigje nga serveri duke përdorur funksionin </w:t>
      </w:r>
      <w:r w:rsidRPr="006E7CC3">
        <w:rPr>
          <w:rFonts w:ascii="Palatino Linotype" w:hAnsi="Palatino Linotype" w:cs="Times New Roman"/>
          <w:b/>
          <w:bCs/>
          <w:lang w:val="sq-AL"/>
        </w:rPr>
        <w:t>msgrcv().</w:t>
      </w:r>
    </w:p>
    <w:p w14:paraId="1CD2DA24" w14:textId="78B0B77C" w:rsidR="006E7CC3" w:rsidRPr="00E6626A" w:rsidRDefault="00E6626A" w:rsidP="00E6626A">
      <w:pPr>
        <w:pStyle w:val="ListParagraph"/>
        <w:numPr>
          <w:ilvl w:val="0"/>
          <w:numId w:val="13"/>
        </w:numPr>
        <w:spacing w:after="0" w:line="276" w:lineRule="auto"/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t xml:space="preserve">Diskonektohet </w:t>
      </w:r>
      <w:r w:rsidR="006E7CC3" w:rsidRPr="00E6626A">
        <w:rPr>
          <w:rFonts w:ascii="Palatino Linotype" w:hAnsi="Palatino Linotype" w:cs="Times New Roman"/>
          <w:lang w:val="sq-AL"/>
        </w:rPr>
        <w:t xml:space="preserve">në mënyrë korrekte nga serveri duke dërguar një kërkesë </w:t>
      </w:r>
      <w:r>
        <w:rPr>
          <w:rFonts w:ascii="Palatino Linotype" w:hAnsi="Palatino Linotype" w:cs="Times New Roman"/>
          <w:lang w:val="sq-AL"/>
        </w:rPr>
        <w:t>diskonektimi</w:t>
      </w:r>
      <w:r w:rsidR="006E7CC3" w:rsidRPr="00E6626A">
        <w:rPr>
          <w:rFonts w:ascii="Palatino Linotype" w:hAnsi="Palatino Linotype" w:cs="Times New Roman"/>
          <w:lang w:val="sq-AL"/>
        </w:rPr>
        <w:t xml:space="preserve"> në </w:t>
      </w:r>
      <w:r>
        <w:rPr>
          <w:rFonts w:ascii="Palatino Linotype" w:hAnsi="Palatino Linotype" w:cs="Times New Roman"/>
          <w:lang w:val="sq-AL"/>
        </w:rPr>
        <w:t>message queue të tij</w:t>
      </w:r>
      <w:r w:rsidR="006E7CC3" w:rsidRPr="00E6626A">
        <w:rPr>
          <w:rFonts w:ascii="Palatino Linotype" w:hAnsi="Palatino Linotype" w:cs="Times New Roman"/>
          <w:lang w:val="sq-AL"/>
        </w:rPr>
        <w:t>: Klienti dërgon një mesazh "</w:t>
      </w:r>
      <w:r w:rsidR="006E7CC3" w:rsidRPr="00E6626A">
        <w:rPr>
          <w:rFonts w:ascii="Palatino Linotype" w:hAnsi="Palatino Linotype" w:cs="Times New Roman"/>
          <w:i/>
          <w:iCs/>
          <w:lang w:val="sq-AL"/>
        </w:rPr>
        <w:t>disconnect</w:t>
      </w:r>
      <w:r w:rsidR="006E7CC3" w:rsidRPr="00E6626A">
        <w:rPr>
          <w:rFonts w:ascii="Palatino Linotype" w:hAnsi="Palatino Linotype" w:cs="Times New Roman"/>
          <w:lang w:val="sq-AL"/>
        </w:rPr>
        <w:t xml:space="preserve">" në </w:t>
      </w:r>
      <w:r>
        <w:rPr>
          <w:rFonts w:ascii="Palatino Linotype" w:hAnsi="Palatino Linotype" w:cs="Times New Roman"/>
          <w:lang w:val="sq-AL"/>
        </w:rPr>
        <w:t>message queue</w:t>
      </w:r>
      <w:r w:rsidR="006E7CC3" w:rsidRPr="00E6626A">
        <w:rPr>
          <w:rFonts w:ascii="Palatino Linotype" w:hAnsi="Palatino Linotype" w:cs="Times New Roman"/>
          <w:lang w:val="sq-AL"/>
        </w:rPr>
        <w:t xml:space="preserve"> të serverit duke përdorur funksionin </w:t>
      </w:r>
      <w:r w:rsidR="006E7CC3" w:rsidRPr="00E6626A">
        <w:rPr>
          <w:rFonts w:ascii="Palatino Linotype" w:hAnsi="Palatino Linotype" w:cs="Times New Roman"/>
          <w:b/>
          <w:bCs/>
          <w:lang w:val="sq-AL"/>
        </w:rPr>
        <w:t>msgsnd()</w:t>
      </w:r>
      <w:r>
        <w:rPr>
          <w:rFonts w:ascii="Palatino Linotype" w:hAnsi="Palatino Linotype" w:cs="Times New Roman"/>
          <w:lang w:val="sq-AL"/>
        </w:rPr>
        <w:t xml:space="preserve"> për t’u diskonektuar korrektësisht</w:t>
      </w:r>
      <w:r w:rsidR="006E7CC3" w:rsidRPr="00E6626A">
        <w:rPr>
          <w:rFonts w:ascii="Palatino Linotype" w:hAnsi="Palatino Linotype" w:cs="Times New Roman"/>
          <w:lang w:val="sq-AL"/>
        </w:rPr>
        <w:t>.</w:t>
      </w:r>
    </w:p>
    <w:p w14:paraId="47F99765" w14:textId="253BE3EE" w:rsidR="00793EBE" w:rsidRDefault="00793EBE" w:rsidP="00793EBE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14:paraId="6F6D47AF" w14:textId="4E63F7F7" w:rsidR="00E31F98" w:rsidRDefault="00E31F98" w:rsidP="00793EBE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14:paraId="4D31D043" w14:textId="5DA84366" w:rsidR="00721FBE" w:rsidRPr="00E31F98" w:rsidRDefault="001D5722" w:rsidP="00DD1E98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b/>
          <w:lang w:val="sq-AL"/>
        </w:rPr>
      </w:pPr>
      <w:bookmarkStart w:id="11" w:name="_Toc136481863"/>
      <w:r>
        <w:rPr>
          <w:rFonts w:ascii="Palatino Linotype" w:hAnsi="Palatino Linotype" w:cs="Times New Roman"/>
          <w:b/>
          <w:lang w:val="sq-AL"/>
        </w:rPr>
        <w:lastRenderedPageBreak/>
        <w:t>P</w:t>
      </w:r>
      <w:r w:rsidR="00DD1E98">
        <w:rPr>
          <w:rFonts w:ascii="Palatino Linotype" w:hAnsi="Palatino Linotype" w:cs="Times New Roman"/>
          <w:b/>
          <w:lang w:val="sq-AL"/>
        </w:rPr>
        <w:t>ërfundim</w:t>
      </w:r>
      <w:bookmarkEnd w:id="11"/>
    </w:p>
    <w:p w14:paraId="3AA616A3" w14:textId="45437358" w:rsidR="00840596" w:rsidRPr="00840596" w:rsidRDefault="00840596" w:rsidP="00840596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  <w:r w:rsidRPr="00840596">
        <w:rPr>
          <w:rFonts w:ascii="Palatino Linotype" w:hAnsi="Palatino Linotype" w:cs="Times New Roman"/>
          <w:lang w:val="sq-AL"/>
        </w:rPr>
        <w:t xml:space="preserve">Përfundimisht, detyra u zgjidh me sukses duke implementuar një sistem komunikimi klient-server duke përdorur </w:t>
      </w:r>
      <w:r>
        <w:rPr>
          <w:rFonts w:ascii="Palatino Linotype" w:hAnsi="Palatino Linotype" w:cs="Times New Roman"/>
          <w:lang w:val="sq-AL"/>
        </w:rPr>
        <w:t>message queues</w:t>
      </w:r>
      <w:r w:rsidRPr="00840596">
        <w:rPr>
          <w:rFonts w:ascii="Palatino Linotype" w:hAnsi="Palatino Linotype" w:cs="Times New Roman"/>
          <w:lang w:val="sq-AL"/>
        </w:rPr>
        <w:t xml:space="preserve">. </w:t>
      </w:r>
    </w:p>
    <w:p w14:paraId="174ED448" w14:textId="77777777" w:rsidR="00840596" w:rsidRPr="00840596" w:rsidRDefault="00840596" w:rsidP="00840596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</w:p>
    <w:p w14:paraId="0DB64D97" w14:textId="2CE8B610" w:rsidR="00721FBE" w:rsidRPr="00840596" w:rsidRDefault="00840596" w:rsidP="00C76B22">
      <w:pPr>
        <w:spacing w:after="0" w:line="240" w:lineRule="auto"/>
        <w:jc w:val="both"/>
        <w:rPr>
          <w:rFonts w:ascii="Palatino Linotype" w:hAnsi="Palatino Linotype" w:cs="Times New Roman"/>
          <w:lang w:val="sq-AL"/>
        </w:rPr>
      </w:pPr>
      <w:r w:rsidRPr="00840596">
        <w:rPr>
          <w:rFonts w:ascii="Palatino Linotype" w:hAnsi="Palatino Linotype" w:cs="Times New Roman"/>
          <w:lang w:val="sq-AL"/>
        </w:rPr>
        <w:t xml:space="preserve">Duke përdorur </w:t>
      </w:r>
      <w:r>
        <w:rPr>
          <w:rFonts w:ascii="Palatino Linotype" w:hAnsi="Palatino Linotype" w:cs="Times New Roman"/>
          <w:lang w:val="sq-AL"/>
        </w:rPr>
        <w:t>message queues</w:t>
      </w:r>
      <w:r w:rsidRPr="00840596">
        <w:rPr>
          <w:rFonts w:ascii="Palatino Linotype" w:hAnsi="Palatino Linotype" w:cs="Times New Roman"/>
          <w:lang w:val="sq-AL"/>
        </w:rPr>
        <w:t xml:space="preserve"> dhe multi-threading, </w:t>
      </w:r>
      <w:r>
        <w:rPr>
          <w:rFonts w:ascii="Palatino Linotype" w:hAnsi="Palatino Linotype" w:cs="Times New Roman"/>
          <w:lang w:val="sq-AL"/>
        </w:rPr>
        <w:t>kemi arritur</w:t>
      </w:r>
      <w:r w:rsidRPr="00840596">
        <w:rPr>
          <w:rFonts w:ascii="Palatino Linotype" w:hAnsi="Palatino Linotype" w:cs="Times New Roman"/>
          <w:lang w:val="sq-AL"/>
        </w:rPr>
        <w:t xml:space="preserve"> një dizajn të qëndrueshëm dhe të shkallëzueshëm</w:t>
      </w:r>
      <w:r>
        <w:rPr>
          <w:rFonts w:ascii="Palatino Linotype" w:hAnsi="Palatino Linotype" w:cs="Times New Roman"/>
          <w:lang w:val="sq-AL"/>
        </w:rPr>
        <w:t xml:space="preserve"> të aplikacionit</w:t>
      </w:r>
      <w:r w:rsidRPr="00840596">
        <w:rPr>
          <w:rFonts w:ascii="Palatino Linotype" w:hAnsi="Palatino Linotype" w:cs="Times New Roman"/>
          <w:lang w:val="sq-AL"/>
        </w:rPr>
        <w:t>, duke mundësuar një komunikim të sigurt dhe asinkron midis serverit dhe klientëve. Zgjidhja plotëson kërkesat e specifikuara dhe ofron një bazë të qëndrueshme për përmirësime dhe zgjerime të mëtejshme.</w:t>
      </w:r>
    </w:p>
    <w:p w14:paraId="25CB6203" w14:textId="00DCFAB9" w:rsidR="00E31F98" w:rsidRDefault="00E31F98">
      <w:pPr>
        <w:rPr>
          <w:rFonts w:ascii="Palatino Linotype" w:hAnsi="Palatino Linotype" w:cs="Times New Roman"/>
          <w:lang w:val="sq-AL"/>
        </w:rPr>
      </w:pPr>
    </w:p>
    <w:sectPr w:rsidR="00E31F98" w:rsidSect="00452AE7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BA92D" w14:textId="77777777" w:rsidR="00577B7F" w:rsidRDefault="00577B7F" w:rsidP="000969B5">
      <w:pPr>
        <w:spacing w:after="0" w:line="240" w:lineRule="auto"/>
      </w:pPr>
      <w:r>
        <w:separator/>
      </w:r>
    </w:p>
  </w:endnote>
  <w:endnote w:type="continuationSeparator" w:id="0">
    <w:p w14:paraId="1974F879" w14:textId="77777777" w:rsidR="00577B7F" w:rsidRDefault="00577B7F" w:rsidP="00096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9FA4A" w14:textId="77777777" w:rsidR="00452AE7" w:rsidRDefault="00452AE7">
    <w:pPr>
      <w:pStyle w:val="Footer"/>
      <w:pBdr>
        <w:bottom w:val="single" w:sz="12" w:space="1" w:color="auto"/>
      </w:pBdr>
    </w:pPr>
  </w:p>
  <w:p w14:paraId="3283B576" w14:textId="77777777" w:rsidR="00452AE7" w:rsidRDefault="00452AE7" w:rsidP="00452AE7">
    <w:pPr>
      <w:pStyle w:val="Footer"/>
      <w:jc w:val="right"/>
    </w:pPr>
    <w:r>
      <w:t xml:space="preserve">Faq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CF45C" w14:textId="77777777" w:rsidR="00577B7F" w:rsidRDefault="00577B7F" w:rsidP="000969B5">
      <w:pPr>
        <w:spacing w:after="0" w:line="240" w:lineRule="auto"/>
      </w:pPr>
      <w:r>
        <w:separator/>
      </w:r>
    </w:p>
  </w:footnote>
  <w:footnote w:type="continuationSeparator" w:id="0">
    <w:p w14:paraId="29797991" w14:textId="77777777" w:rsidR="00577B7F" w:rsidRDefault="00577B7F" w:rsidP="00096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EDCAB" w14:textId="68E85B13" w:rsidR="00452AE7" w:rsidRPr="00E31F98" w:rsidRDefault="005842E7" w:rsidP="00452AE7">
    <w:pPr>
      <w:pStyle w:val="Header"/>
      <w:pBdr>
        <w:bottom w:val="single" w:sz="12" w:space="1" w:color="auto"/>
      </w:pBdr>
      <w:jc w:val="center"/>
      <w:rPr>
        <w:rFonts w:ascii="Palatino Linotype" w:hAnsi="Palatino Linotype"/>
        <w:lang w:val="sq-AL"/>
      </w:rPr>
    </w:pPr>
    <w:r>
      <w:rPr>
        <w:rFonts w:ascii="Palatino Linotype" w:hAnsi="Palatino Linotype"/>
        <w:lang w:val="sq-AL"/>
      </w:rPr>
      <w:t>Multithreaded Client-Server Application</w:t>
    </w:r>
  </w:p>
  <w:p w14:paraId="234446F1" w14:textId="77777777" w:rsidR="00452AE7" w:rsidRDefault="00452A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08D1"/>
    <w:multiLevelType w:val="multilevel"/>
    <w:tmpl w:val="B77479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78A62B4"/>
    <w:multiLevelType w:val="hybridMultilevel"/>
    <w:tmpl w:val="D3E0DAC0"/>
    <w:lvl w:ilvl="0" w:tplc="B87E32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D4586"/>
    <w:multiLevelType w:val="hybridMultilevel"/>
    <w:tmpl w:val="E9CCD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E0DAE"/>
    <w:multiLevelType w:val="hybridMultilevel"/>
    <w:tmpl w:val="0D04B4B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5D05CE"/>
    <w:multiLevelType w:val="hybridMultilevel"/>
    <w:tmpl w:val="A1744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687703"/>
    <w:multiLevelType w:val="hybridMultilevel"/>
    <w:tmpl w:val="22D00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77336"/>
    <w:multiLevelType w:val="hybridMultilevel"/>
    <w:tmpl w:val="762AA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EF08C4"/>
    <w:multiLevelType w:val="hybridMultilevel"/>
    <w:tmpl w:val="CA302A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561447D"/>
    <w:multiLevelType w:val="hybridMultilevel"/>
    <w:tmpl w:val="6F8CC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400A25"/>
    <w:multiLevelType w:val="hybridMultilevel"/>
    <w:tmpl w:val="0024AC38"/>
    <w:lvl w:ilvl="0" w:tplc="8E024E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371998">
    <w:abstractNumId w:val="12"/>
  </w:num>
  <w:num w:numId="2" w16cid:durableId="1339194194">
    <w:abstractNumId w:val="4"/>
  </w:num>
  <w:num w:numId="3" w16cid:durableId="869495299">
    <w:abstractNumId w:val="3"/>
  </w:num>
  <w:num w:numId="4" w16cid:durableId="110053811">
    <w:abstractNumId w:val="11"/>
  </w:num>
  <w:num w:numId="5" w16cid:durableId="1808471052">
    <w:abstractNumId w:val="6"/>
  </w:num>
  <w:num w:numId="6" w16cid:durableId="613243958">
    <w:abstractNumId w:val="0"/>
  </w:num>
  <w:num w:numId="7" w16cid:durableId="410742081">
    <w:abstractNumId w:val="10"/>
  </w:num>
  <w:num w:numId="8" w16cid:durableId="178667580">
    <w:abstractNumId w:val="2"/>
  </w:num>
  <w:num w:numId="9" w16cid:durableId="1296176549">
    <w:abstractNumId w:val="7"/>
  </w:num>
  <w:num w:numId="10" w16cid:durableId="785269749">
    <w:abstractNumId w:val="9"/>
  </w:num>
  <w:num w:numId="11" w16cid:durableId="1946183570">
    <w:abstractNumId w:val="5"/>
  </w:num>
  <w:num w:numId="12" w16cid:durableId="561452603">
    <w:abstractNumId w:val="8"/>
  </w:num>
  <w:num w:numId="13" w16cid:durableId="155807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gUA0mAtVywAAAA="/>
  </w:docVars>
  <w:rsids>
    <w:rsidRoot w:val="00D45467"/>
    <w:rsid w:val="00004FC4"/>
    <w:rsid w:val="000068F5"/>
    <w:rsid w:val="00016CB6"/>
    <w:rsid w:val="00027F30"/>
    <w:rsid w:val="00034599"/>
    <w:rsid w:val="00056D39"/>
    <w:rsid w:val="000920E3"/>
    <w:rsid w:val="00094637"/>
    <w:rsid w:val="000969B5"/>
    <w:rsid w:val="000A6A50"/>
    <w:rsid w:val="000C2579"/>
    <w:rsid w:val="000C725D"/>
    <w:rsid w:val="001058CA"/>
    <w:rsid w:val="0012380E"/>
    <w:rsid w:val="0016235F"/>
    <w:rsid w:val="0019717B"/>
    <w:rsid w:val="001D1F10"/>
    <w:rsid w:val="001D5722"/>
    <w:rsid w:val="001E1D13"/>
    <w:rsid w:val="001F2283"/>
    <w:rsid w:val="002061FC"/>
    <w:rsid w:val="00223F35"/>
    <w:rsid w:val="00247FBE"/>
    <w:rsid w:val="002E23CD"/>
    <w:rsid w:val="002F5189"/>
    <w:rsid w:val="00306725"/>
    <w:rsid w:val="00375AC5"/>
    <w:rsid w:val="003D36A2"/>
    <w:rsid w:val="00410C10"/>
    <w:rsid w:val="00417FC8"/>
    <w:rsid w:val="00452AE7"/>
    <w:rsid w:val="004A2DE5"/>
    <w:rsid w:val="004B2C7E"/>
    <w:rsid w:val="004C774B"/>
    <w:rsid w:val="004E4E72"/>
    <w:rsid w:val="0055273B"/>
    <w:rsid w:val="00577B7F"/>
    <w:rsid w:val="005842E7"/>
    <w:rsid w:val="00590BCE"/>
    <w:rsid w:val="005C2676"/>
    <w:rsid w:val="006476F0"/>
    <w:rsid w:val="006755ED"/>
    <w:rsid w:val="006862BC"/>
    <w:rsid w:val="006C6CFD"/>
    <w:rsid w:val="006E7CC3"/>
    <w:rsid w:val="007018F3"/>
    <w:rsid w:val="00702712"/>
    <w:rsid w:val="00721FBE"/>
    <w:rsid w:val="00737DC0"/>
    <w:rsid w:val="00747CBD"/>
    <w:rsid w:val="00756A09"/>
    <w:rsid w:val="00761E43"/>
    <w:rsid w:val="007723FB"/>
    <w:rsid w:val="00793EBE"/>
    <w:rsid w:val="007A3AAC"/>
    <w:rsid w:val="007A4994"/>
    <w:rsid w:val="007A564E"/>
    <w:rsid w:val="00805ABC"/>
    <w:rsid w:val="00813436"/>
    <w:rsid w:val="008277BD"/>
    <w:rsid w:val="00832B77"/>
    <w:rsid w:val="00840596"/>
    <w:rsid w:val="008762B1"/>
    <w:rsid w:val="008A0030"/>
    <w:rsid w:val="00927C36"/>
    <w:rsid w:val="00936CAE"/>
    <w:rsid w:val="00944214"/>
    <w:rsid w:val="0096026E"/>
    <w:rsid w:val="00966B15"/>
    <w:rsid w:val="009A0440"/>
    <w:rsid w:val="009A790E"/>
    <w:rsid w:val="009D3D64"/>
    <w:rsid w:val="009E67E1"/>
    <w:rsid w:val="00A340D8"/>
    <w:rsid w:val="00AB2C88"/>
    <w:rsid w:val="00B02F18"/>
    <w:rsid w:val="00B50DCC"/>
    <w:rsid w:val="00C00352"/>
    <w:rsid w:val="00C466F3"/>
    <w:rsid w:val="00C76B22"/>
    <w:rsid w:val="00CB0CF4"/>
    <w:rsid w:val="00CE5449"/>
    <w:rsid w:val="00D133D6"/>
    <w:rsid w:val="00D16D46"/>
    <w:rsid w:val="00D45467"/>
    <w:rsid w:val="00D60844"/>
    <w:rsid w:val="00DB39A7"/>
    <w:rsid w:val="00DC4F36"/>
    <w:rsid w:val="00DD1E98"/>
    <w:rsid w:val="00DD24A4"/>
    <w:rsid w:val="00DE4033"/>
    <w:rsid w:val="00DF3861"/>
    <w:rsid w:val="00E31F98"/>
    <w:rsid w:val="00E3397A"/>
    <w:rsid w:val="00E6626A"/>
    <w:rsid w:val="00EB1A88"/>
    <w:rsid w:val="00EB6349"/>
    <w:rsid w:val="00EF0034"/>
    <w:rsid w:val="00F04374"/>
    <w:rsid w:val="00F43FC8"/>
    <w:rsid w:val="00F45840"/>
    <w:rsid w:val="00F745AC"/>
    <w:rsid w:val="00FC0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97A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3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3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8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623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6235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6235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235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7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8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8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2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9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4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16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86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3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na.halili@student.uni-pr.edu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mailto:festina.mjeku@student.uni-pr.ed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iellza.raci1@student.uni-pr.edu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5BA8495-F36C-434C-86E8-F9B6A9BC4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4</Pages>
  <Words>2007</Words>
  <Characters>1144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ërgimHHOTI</dc:creator>
  <cp:keywords/>
  <dc:description/>
  <cp:lastModifiedBy>Diellza Raci</cp:lastModifiedBy>
  <cp:revision>31</cp:revision>
  <dcterms:created xsi:type="dcterms:W3CDTF">2021-10-26T12:49:00Z</dcterms:created>
  <dcterms:modified xsi:type="dcterms:W3CDTF">2023-06-01T08:55:00Z</dcterms:modified>
</cp:coreProperties>
</file>